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E8939" w14:textId="0897B50A" w:rsidR="00C11951" w:rsidRPr="00B75FA5" w:rsidRDefault="00D64D50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>Version Control Scheme</w:t>
      </w:r>
    </w:p>
    <w:p w14:paraId="0E6B77CE" w14:textId="69045DA8" w:rsidR="00C11951" w:rsidRPr="00B75FA5" w:rsidRDefault="00C11951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>for</w:t>
      </w:r>
    </w:p>
    <w:p w14:paraId="4BDFC18C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>Online PCR Tests Booking Platform</w:t>
      </w:r>
    </w:p>
    <w:p w14:paraId="6210FC09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</w:p>
    <w:p w14:paraId="40A1DFDA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</w:p>
    <w:p w14:paraId="1D158E55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>at The Department of Electrical and Computer Engineering,</w:t>
      </w:r>
    </w:p>
    <w:p w14:paraId="5F020814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>The University of the West Indies</w:t>
      </w:r>
    </w:p>
    <w:p w14:paraId="6BFCBFC1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>St Augustine Campus</w:t>
      </w:r>
    </w:p>
    <w:p w14:paraId="5A553CCF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>Trinidad</w:t>
      </w:r>
    </w:p>
    <w:p w14:paraId="130AA80B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</w:p>
    <w:p w14:paraId="1ADD757B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</w:p>
    <w:p w14:paraId="3CF0AE19" w14:textId="7BF2D54D" w:rsidR="00C11951" w:rsidRPr="00B75FA5" w:rsidRDefault="00C11951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 xml:space="preserve">Version </w:t>
      </w:r>
      <w:r w:rsidR="00F77B82" w:rsidRPr="00B75FA5">
        <w:rPr>
          <w:highlight w:val="white"/>
        </w:rPr>
        <w:t>1.0</w:t>
      </w:r>
    </w:p>
    <w:p w14:paraId="7853DAAF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</w:p>
    <w:p w14:paraId="43F9511A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</w:p>
    <w:p w14:paraId="4EA93114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 xml:space="preserve">Prepared by: </w:t>
      </w:r>
    </w:p>
    <w:p w14:paraId="4BCCB5EA" w14:textId="6303F96F" w:rsidR="00C11951" w:rsidRPr="00B75FA5" w:rsidRDefault="00D64D50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>Fahad Hosein</w:t>
      </w:r>
    </w:p>
    <w:p w14:paraId="076BB032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</w:p>
    <w:p w14:paraId="49532E01" w14:textId="77777777" w:rsidR="00C11951" w:rsidRPr="00B75FA5" w:rsidRDefault="00C11951" w:rsidP="003A79B1">
      <w:pPr>
        <w:spacing w:line="360" w:lineRule="auto"/>
        <w:jc w:val="center"/>
        <w:rPr>
          <w:highlight w:val="white"/>
        </w:rPr>
      </w:pPr>
      <w:r w:rsidRPr="00B75FA5">
        <w:rPr>
          <w:highlight w:val="white"/>
        </w:rPr>
        <w:t>Team Gryffindor</w:t>
      </w:r>
    </w:p>
    <w:p w14:paraId="3199A3EB" w14:textId="427E5657" w:rsidR="40DE9F34" w:rsidRDefault="40DE9F34" w:rsidP="5F8C905D">
      <w:pPr>
        <w:spacing w:line="360" w:lineRule="auto"/>
        <w:jc w:val="center"/>
        <w:rPr>
          <w:rFonts w:eastAsia="Calibri"/>
          <w:szCs w:val="24"/>
          <w:highlight w:val="white"/>
        </w:rPr>
      </w:pPr>
      <w:r w:rsidRPr="5F8C905D">
        <w:rPr>
          <w:highlight w:val="white"/>
        </w:rPr>
        <w:t>21/09/2021</w:t>
      </w:r>
    </w:p>
    <w:p w14:paraId="28AE4A9A" w14:textId="77777777" w:rsidR="00C11951" w:rsidRPr="00B75FA5" w:rsidRDefault="00C11951" w:rsidP="00C11951"/>
    <w:p w14:paraId="4170B543" w14:textId="77777777" w:rsidR="00C11951" w:rsidRPr="00B75FA5" w:rsidRDefault="00C11951" w:rsidP="00C11951"/>
    <w:p w14:paraId="1796816A" w14:textId="77777777" w:rsidR="00C11951" w:rsidRPr="00B75FA5" w:rsidRDefault="00C11951" w:rsidP="00C11951"/>
    <w:p w14:paraId="17FD927A" w14:textId="77777777" w:rsidR="00C11951" w:rsidRPr="00B75FA5" w:rsidRDefault="00C11951" w:rsidP="00C11951"/>
    <w:p w14:paraId="0687C0AF" w14:textId="77777777" w:rsidR="00C11951" w:rsidRPr="00B75FA5" w:rsidRDefault="00C11951" w:rsidP="00C11951"/>
    <w:p w14:paraId="57FEA5AC" w14:textId="77777777" w:rsidR="00C11951" w:rsidRPr="00B75FA5" w:rsidRDefault="00C11951" w:rsidP="00C11951"/>
    <w:p w14:paraId="036BADB8" w14:textId="77777777" w:rsidR="00D64D50" w:rsidRPr="00B75FA5" w:rsidRDefault="00D64D50" w:rsidP="00C11951"/>
    <w:p w14:paraId="1BE6917A" w14:textId="543D2765" w:rsidR="00C11951" w:rsidRPr="00B75FA5" w:rsidRDefault="00C11951" w:rsidP="00C11951">
      <w:pPr>
        <w:pStyle w:val="Heading1"/>
        <w:numPr>
          <w:ilvl w:val="0"/>
          <w:numId w:val="0"/>
        </w:numPr>
        <w:tabs>
          <w:tab w:val="left" w:pos="720"/>
        </w:tabs>
        <w:ind w:left="432" w:hanging="432"/>
        <w:rPr>
          <w:rFonts w:cs="Times New Roman"/>
          <w:sz w:val="24"/>
          <w:szCs w:val="24"/>
          <w:lang w:val="en-GB"/>
        </w:rPr>
      </w:pPr>
      <w:r w:rsidRPr="00B75FA5">
        <w:rPr>
          <w:rFonts w:cs="Times New Roman"/>
          <w:sz w:val="24"/>
          <w:szCs w:val="24"/>
          <w:lang w:val="en-GB"/>
        </w:rPr>
        <w:lastRenderedPageBreak/>
        <w:t>Document Control</w:t>
      </w:r>
    </w:p>
    <w:p w14:paraId="7767A964" w14:textId="65450BED" w:rsidR="00C11951" w:rsidRPr="00B75FA5" w:rsidRDefault="00C11951" w:rsidP="003A79B1">
      <w:pPr>
        <w:spacing w:line="360" w:lineRule="auto"/>
        <w:rPr>
          <w:highlight w:val="white"/>
        </w:rPr>
      </w:pPr>
      <w:r w:rsidRPr="00B75FA5">
        <w:rPr>
          <w:highlight w:val="white"/>
        </w:rPr>
        <w:t xml:space="preserve">Title: </w:t>
      </w:r>
      <w:r w:rsidR="005D73F2" w:rsidRPr="00B75FA5">
        <w:rPr>
          <w:highlight w:val="white"/>
        </w:rPr>
        <w:t>Version Control Scheme</w:t>
      </w:r>
    </w:p>
    <w:p w14:paraId="5EDA6ABF" w14:textId="5B2A31C1" w:rsidR="00C11951" w:rsidRPr="00B75FA5" w:rsidRDefault="00C11951" w:rsidP="003A79B1">
      <w:pPr>
        <w:spacing w:line="360" w:lineRule="auto"/>
        <w:rPr>
          <w:highlight w:val="white"/>
        </w:rPr>
      </w:pPr>
      <w:r w:rsidRPr="00B75FA5">
        <w:rPr>
          <w:highlight w:val="white"/>
        </w:rPr>
        <w:t>Version: 0.</w:t>
      </w:r>
      <w:r w:rsidR="005D73F2" w:rsidRPr="00B75FA5">
        <w:rPr>
          <w:highlight w:val="white"/>
        </w:rPr>
        <w:t>0</w:t>
      </w:r>
    </w:p>
    <w:p w14:paraId="7C3E0051" w14:textId="1E335AF7" w:rsidR="00C11951" w:rsidRPr="00B75FA5" w:rsidRDefault="00C11951" w:rsidP="003A79B1">
      <w:pPr>
        <w:spacing w:line="360" w:lineRule="auto"/>
        <w:rPr>
          <w:highlight w:val="white"/>
        </w:rPr>
      </w:pPr>
      <w:r w:rsidRPr="00B75FA5">
        <w:rPr>
          <w:highlight w:val="white"/>
        </w:rPr>
        <w:t xml:space="preserve">Date: </w:t>
      </w:r>
      <w:r w:rsidR="00D64D50" w:rsidRPr="00B75FA5">
        <w:rPr>
          <w:highlight w:val="white"/>
        </w:rPr>
        <w:t>21/09/2021</w:t>
      </w:r>
    </w:p>
    <w:p w14:paraId="719F28F2" w14:textId="2CA0F27C" w:rsidR="00C11951" w:rsidRPr="00B75FA5" w:rsidRDefault="00C11951" w:rsidP="003A79B1">
      <w:pPr>
        <w:spacing w:line="360" w:lineRule="auto"/>
      </w:pPr>
      <w:r w:rsidRPr="00B75FA5">
        <w:rPr>
          <w:highlight w:val="white"/>
        </w:rPr>
        <w:t xml:space="preserve">Author(s): </w:t>
      </w:r>
      <w:r w:rsidR="005D73F2" w:rsidRPr="00B75FA5">
        <w:t>Fahad Hosein</w:t>
      </w:r>
    </w:p>
    <w:p w14:paraId="01F2C022" w14:textId="77777777" w:rsidR="00C11951" w:rsidRPr="00B75FA5" w:rsidRDefault="00C11951" w:rsidP="00C11951">
      <w:pPr>
        <w:pStyle w:val="Heading2"/>
        <w:rPr>
          <w:lang w:val="en-GB"/>
        </w:rPr>
      </w:pPr>
      <w:r w:rsidRPr="00B75FA5">
        <w:rPr>
          <w:rFonts w:cs="Times New Roman"/>
          <w:szCs w:val="24"/>
          <w:lang w:val="en-GB"/>
        </w:rPr>
        <w:t>Document Signoff</w:t>
      </w:r>
    </w:p>
    <w:tbl>
      <w:tblPr>
        <w:tblW w:w="9717" w:type="dxa"/>
        <w:tblLayout w:type="fixed"/>
        <w:tblLook w:val="0600" w:firstRow="0" w:lastRow="0" w:firstColumn="0" w:lastColumn="0" w:noHBand="1" w:noVBand="1"/>
      </w:tblPr>
      <w:tblGrid>
        <w:gridCol w:w="1899"/>
        <w:gridCol w:w="2414"/>
        <w:gridCol w:w="2975"/>
        <w:gridCol w:w="2429"/>
      </w:tblGrid>
      <w:tr w:rsidR="00C11951" w:rsidRPr="00B75FA5" w14:paraId="5894F78D" w14:textId="77777777" w:rsidTr="003403DC">
        <w:trPr>
          <w:trHeight w:val="240"/>
        </w:trPr>
        <w:tc>
          <w:tcPr>
            <w:tcW w:w="18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8C18156" w14:textId="77777777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>Nature of Signoff</w:t>
            </w:r>
          </w:p>
        </w:tc>
        <w:tc>
          <w:tcPr>
            <w:tcW w:w="241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28BA7CC" w14:textId="77777777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>Person</w:t>
            </w:r>
          </w:p>
        </w:tc>
        <w:tc>
          <w:tcPr>
            <w:tcW w:w="2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2B108A4" w14:textId="77777777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>Signature with Date</w:t>
            </w:r>
          </w:p>
        </w:tc>
        <w:tc>
          <w:tcPr>
            <w:tcW w:w="242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CA532A7" w14:textId="77777777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>Role</w:t>
            </w:r>
          </w:p>
        </w:tc>
      </w:tr>
      <w:tr w:rsidR="00C11951" w:rsidRPr="00B75FA5" w14:paraId="59000EDC" w14:textId="77777777" w:rsidTr="003403DC">
        <w:trPr>
          <w:trHeight w:val="1198"/>
        </w:trPr>
        <w:tc>
          <w:tcPr>
            <w:tcW w:w="18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5E9AF9E" w14:textId="77777777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>Author</w:t>
            </w:r>
          </w:p>
          <w:p w14:paraId="54F2D580" w14:textId="1081BFC6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 xml:space="preserve"> </w:t>
            </w:r>
          </w:p>
          <w:p w14:paraId="02F56B24" w14:textId="77777777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 xml:space="preserve"> </w:t>
            </w:r>
          </w:p>
          <w:p w14:paraId="1C1BFD2D" w14:textId="77777777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>Reviewees</w:t>
            </w:r>
          </w:p>
        </w:tc>
        <w:tc>
          <w:tcPr>
            <w:tcW w:w="241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CC6A8F" w14:textId="5592BF7F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 xml:space="preserve"> </w:t>
            </w:r>
            <w:r w:rsidR="00D64D50" w:rsidRPr="00B75FA5">
              <w:rPr>
                <w:rFonts w:eastAsia="Times New Roman" w:cs="Times New Roman"/>
                <w:szCs w:val="24"/>
              </w:rPr>
              <w:t>Fahad Hosein</w:t>
            </w:r>
          </w:p>
          <w:p w14:paraId="5520DE2B" w14:textId="77777777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 xml:space="preserve"> </w:t>
            </w:r>
          </w:p>
          <w:p w14:paraId="257B0AEF" w14:textId="38C89075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 xml:space="preserve"> </w:t>
            </w:r>
          </w:p>
          <w:p w14:paraId="7C5F49F6" w14:textId="3CA1AE51" w:rsidR="00C11951" w:rsidRPr="00B75FA5" w:rsidRDefault="00C11951" w:rsidP="00AA69CD"/>
        </w:tc>
        <w:tc>
          <w:tcPr>
            <w:tcW w:w="2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EA56C15" w14:textId="692AAFA6" w:rsidR="00C11951" w:rsidRPr="00B75FA5" w:rsidRDefault="00746A7E" w:rsidP="00AA69CD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8241" behindDoc="0" locked="0" layoutInCell="1" allowOverlap="1" wp14:anchorId="3AA6488C" wp14:editId="488BE43E">
                      <wp:simplePos x="0" y="0"/>
                      <wp:positionH relativeFrom="column">
                        <wp:posOffset>86360</wp:posOffset>
                      </wp:positionH>
                      <wp:positionV relativeFrom="paragraph">
                        <wp:posOffset>335280</wp:posOffset>
                      </wp:positionV>
                      <wp:extent cx="1064550" cy="184730"/>
                      <wp:effectExtent l="38100" t="38100" r="40640" b="44450"/>
                      <wp:wrapNone/>
                      <wp:docPr id="16" name="Ink 1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64550" cy="18473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E5014CC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6" o:spid="_x0000_s1026" type="#_x0000_t75" style="position:absolute;margin-left:6.1pt;margin-top:25.7pt;width:85.2pt;height:1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">
                      <v:imagedata r:id="rId1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8240" behindDoc="0" locked="0" layoutInCell="1" allowOverlap="1" wp14:anchorId="4F7AD909" wp14:editId="14735871">
                      <wp:simplePos x="0" y="0"/>
                      <wp:positionH relativeFrom="column">
                        <wp:posOffset>41910</wp:posOffset>
                      </wp:positionH>
                      <wp:positionV relativeFrom="paragraph">
                        <wp:posOffset>60325</wp:posOffset>
                      </wp:positionV>
                      <wp:extent cx="1262050" cy="218420"/>
                      <wp:effectExtent l="57150" t="38100" r="14605" b="48895"/>
                      <wp:wrapNone/>
                      <wp:docPr id="6" name="Ink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62050" cy="2184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B5881B6" id="Ink 6" o:spid="_x0000_s1026" type="#_x0000_t75" style="position:absolute;margin-left:2.6pt;margin-top:4.05pt;width:100.75pt;height:18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">
                      <v:imagedata r:id="rId12" o:title=""/>
                    </v:shape>
                  </w:pict>
                </mc:Fallback>
              </mc:AlternateContent>
            </w:r>
          </w:p>
        </w:tc>
        <w:tc>
          <w:tcPr>
            <w:tcW w:w="242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305C6F" w14:textId="648AA393" w:rsidR="00C11951" w:rsidRPr="00B75FA5" w:rsidRDefault="00D64D50" w:rsidP="00AA69CD">
            <w:r w:rsidRPr="00B75FA5">
              <w:rPr>
                <w:rFonts w:eastAsia="Times New Roman" w:cs="Times New Roman"/>
                <w:szCs w:val="24"/>
              </w:rPr>
              <w:t>Configuration Manager</w:t>
            </w:r>
          </w:p>
          <w:p w14:paraId="1D42DDD6" w14:textId="77777777" w:rsidR="00C11951" w:rsidRPr="00B75FA5" w:rsidRDefault="00C11951" w:rsidP="00AA69CD"/>
          <w:p w14:paraId="29450C92" w14:textId="77777777" w:rsidR="00C11951" w:rsidRPr="00B75FA5" w:rsidRDefault="00C11951" w:rsidP="00AA69CD">
            <w:r w:rsidRPr="00B75FA5">
              <w:rPr>
                <w:rFonts w:eastAsia="Times New Roman" w:cs="Times New Roman"/>
                <w:szCs w:val="24"/>
              </w:rPr>
              <w:t>Risk Officer</w:t>
            </w:r>
          </w:p>
        </w:tc>
      </w:tr>
    </w:tbl>
    <w:p w14:paraId="7246F53F" w14:textId="77777777" w:rsidR="00C11951" w:rsidRPr="00B75FA5" w:rsidRDefault="00C11951" w:rsidP="00C11951"/>
    <w:p w14:paraId="273B5E3C" w14:textId="77777777" w:rsidR="00C11951" w:rsidRPr="00B75FA5" w:rsidRDefault="00C11951" w:rsidP="00C11951">
      <w:pPr>
        <w:pStyle w:val="Heading2"/>
        <w:numPr>
          <w:ilvl w:val="0"/>
          <w:numId w:val="0"/>
        </w:numPr>
        <w:tabs>
          <w:tab w:val="left" w:pos="720"/>
        </w:tabs>
        <w:ind w:left="576"/>
        <w:rPr>
          <w:rFonts w:cs="Times New Roman"/>
          <w:lang w:val="en-GB"/>
        </w:rPr>
      </w:pPr>
      <w:r w:rsidRPr="00B75FA5">
        <w:rPr>
          <w:rFonts w:cs="Times New Roman"/>
          <w:lang w:val="en-GB"/>
        </w:rPr>
        <w:t>Document Change Record</w:t>
      </w:r>
    </w:p>
    <w:tbl>
      <w:tblPr>
        <w:tblW w:w="936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515"/>
        <w:gridCol w:w="1200"/>
        <w:gridCol w:w="2085"/>
        <w:gridCol w:w="4560"/>
      </w:tblGrid>
      <w:tr w:rsidR="00C11951" w:rsidRPr="00B75FA5" w14:paraId="5538C4B3" w14:textId="77777777" w:rsidTr="00AA69CD">
        <w:tc>
          <w:tcPr>
            <w:tcW w:w="15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9AF073" w14:textId="77777777" w:rsidR="00C11951" w:rsidRPr="00B75FA5" w:rsidRDefault="00C11951" w:rsidP="00AA69CD">
            <w:pPr>
              <w:widowControl w:val="0"/>
              <w:spacing w:line="240" w:lineRule="auto"/>
              <w:rPr>
                <w:highlight w:val="white"/>
                <w:lang w:eastAsia="ja-JP"/>
              </w:rPr>
            </w:pPr>
            <w:r w:rsidRPr="00B75FA5">
              <w:rPr>
                <w:highlight w:val="white"/>
                <w:lang w:eastAsia="ja-JP"/>
              </w:rPr>
              <w:t>Date</w:t>
            </w:r>
          </w:p>
        </w:tc>
        <w:tc>
          <w:tcPr>
            <w:tcW w:w="12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2073EA5" w14:textId="77777777" w:rsidR="00C11951" w:rsidRPr="00B75FA5" w:rsidRDefault="00C11951" w:rsidP="00AA69CD">
            <w:pPr>
              <w:widowControl w:val="0"/>
              <w:spacing w:line="240" w:lineRule="auto"/>
              <w:rPr>
                <w:highlight w:val="white"/>
                <w:lang w:eastAsia="ja-JP"/>
              </w:rPr>
            </w:pPr>
            <w:r w:rsidRPr="00B75FA5">
              <w:rPr>
                <w:highlight w:val="white"/>
                <w:lang w:eastAsia="ja-JP"/>
              </w:rPr>
              <w:t>Version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FB3C1A" w14:textId="77777777" w:rsidR="00C11951" w:rsidRPr="00B75FA5" w:rsidRDefault="00C11951" w:rsidP="00AA69CD">
            <w:pPr>
              <w:widowControl w:val="0"/>
              <w:spacing w:line="240" w:lineRule="auto"/>
              <w:rPr>
                <w:highlight w:val="white"/>
                <w:lang w:eastAsia="ja-JP"/>
              </w:rPr>
            </w:pPr>
            <w:r w:rsidRPr="00B75FA5">
              <w:rPr>
                <w:highlight w:val="white"/>
                <w:lang w:eastAsia="ja-JP"/>
              </w:rPr>
              <w:t>Author</w:t>
            </w:r>
          </w:p>
        </w:tc>
        <w:tc>
          <w:tcPr>
            <w:tcW w:w="45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3D642C" w14:textId="77777777" w:rsidR="00C11951" w:rsidRPr="00B75FA5" w:rsidRDefault="00C11951" w:rsidP="00AA69CD">
            <w:pPr>
              <w:widowControl w:val="0"/>
              <w:spacing w:line="240" w:lineRule="auto"/>
              <w:rPr>
                <w:highlight w:val="white"/>
                <w:lang w:eastAsia="ja-JP"/>
              </w:rPr>
            </w:pPr>
            <w:r w:rsidRPr="00B75FA5">
              <w:rPr>
                <w:highlight w:val="white"/>
                <w:lang w:eastAsia="ja-JP"/>
              </w:rPr>
              <w:t>Change Details</w:t>
            </w:r>
          </w:p>
        </w:tc>
      </w:tr>
      <w:tr w:rsidR="00C11951" w:rsidRPr="00B75FA5" w14:paraId="387B119B" w14:textId="77777777" w:rsidTr="00AA69CD">
        <w:tc>
          <w:tcPr>
            <w:tcW w:w="15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DEE343" w14:textId="2F6EED3B" w:rsidR="00C11951" w:rsidRPr="00B75FA5" w:rsidRDefault="00027F2F" w:rsidP="00AA69CD">
            <w:pPr>
              <w:widowControl w:val="0"/>
              <w:spacing w:line="240" w:lineRule="auto"/>
              <w:rPr>
                <w:highlight w:val="white"/>
                <w:lang w:eastAsia="ja-JP"/>
              </w:rPr>
            </w:pPr>
            <w:r w:rsidRPr="00B75FA5">
              <w:rPr>
                <w:highlight w:val="white"/>
                <w:lang w:eastAsia="ja-JP"/>
              </w:rPr>
              <w:t>21 Sept 2021</w:t>
            </w:r>
          </w:p>
        </w:tc>
        <w:tc>
          <w:tcPr>
            <w:tcW w:w="12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C1722E" w14:textId="647A3790" w:rsidR="00C11951" w:rsidRPr="00B75FA5" w:rsidRDefault="00C11951" w:rsidP="00AA69CD">
            <w:pPr>
              <w:widowControl w:val="0"/>
              <w:spacing w:line="240" w:lineRule="auto"/>
              <w:rPr>
                <w:highlight w:val="white"/>
                <w:lang w:eastAsia="ja-JP"/>
              </w:rPr>
            </w:pPr>
            <w:r w:rsidRPr="00B75FA5">
              <w:rPr>
                <w:highlight w:val="white"/>
                <w:lang w:eastAsia="ja-JP"/>
              </w:rPr>
              <w:t>0.</w:t>
            </w:r>
            <w:r w:rsidR="00D64D50" w:rsidRPr="00B75FA5">
              <w:rPr>
                <w:highlight w:val="white"/>
                <w:lang w:eastAsia="ja-JP"/>
              </w:rPr>
              <w:t>0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463DD5" w14:textId="460CF896" w:rsidR="00C11951" w:rsidRPr="00B75FA5" w:rsidRDefault="00D64D50" w:rsidP="00AA69CD">
            <w:pPr>
              <w:spacing w:line="240" w:lineRule="auto"/>
              <w:rPr>
                <w:highlight w:val="white"/>
                <w:lang w:eastAsia="ja-JP"/>
              </w:rPr>
            </w:pPr>
            <w:r w:rsidRPr="00B75FA5">
              <w:rPr>
                <w:highlight w:val="white"/>
                <w:lang w:eastAsia="ja-JP"/>
              </w:rPr>
              <w:t>Fahad Hosein</w:t>
            </w:r>
          </w:p>
          <w:p w14:paraId="13BED62B" w14:textId="77777777" w:rsidR="00C11951" w:rsidRPr="00B75FA5" w:rsidRDefault="00C11951" w:rsidP="00AA69CD">
            <w:pPr>
              <w:spacing w:line="240" w:lineRule="auto"/>
              <w:rPr>
                <w:highlight w:val="white"/>
                <w:lang w:eastAsia="ja-JP"/>
              </w:rPr>
            </w:pPr>
          </w:p>
        </w:tc>
        <w:tc>
          <w:tcPr>
            <w:tcW w:w="45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5DA2045" w14:textId="688CF648" w:rsidR="00F2779A" w:rsidRPr="00B75FA5" w:rsidRDefault="00F2779A" w:rsidP="004950F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highlight w:val="white"/>
                <w:lang w:val="en-GB" w:eastAsia="ja-JP"/>
              </w:rPr>
            </w:pPr>
            <w:r w:rsidRPr="00B75FA5">
              <w:rPr>
                <w:highlight w:val="white"/>
                <w:lang w:val="en-GB" w:eastAsia="ja-JP"/>
              </w:rPr>
              <w:t>Drafted introduction</w:t>
            </w:r>
          </w:p>
          <w:p w14:paraId="71776CE8" w14:textId="425B5BB6" w:rsidR="000319C7" w:rsidRPr="00B75FA5" w:rsidRDefault="004950FB" w:rsidP="004950FB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highlight w:val="white"/>
                <w:lang w:val="en-GB" w:eastAsia="ja-JP"/>
              </w:rPr>
            </w:pPr>
            <w:r w:rsidRPr="00B75FA5">
              <w:rPr>
                <w:highlight w:val="white"/>
                <w:lang w:val="en-GB" w:eastAsia="ja-JP"/>
              </w:rPr>
              <w:t>Drafted</w:t>
            </w:r>
            <w:r w:rsidR="000319C7" w:rsidRPr="00B75FA5">
              <w:rPr>
                <w:highlight w:val="white"/>
                <w:lang w:val="en-GB" w:eastAsia="ja-JP"/>
              </w:rPr>
              <w:t xml:space="preserve"> application version control scheme</w:t>
            </w:r>
          </w:p>
          <w:p w14:paraId="5A1A27F0" w14:textId="382D435D" w:rsidR="000319C7" w:rsidRPr="00B75FA5" w:rsidRDefault="00F2779A" w:rsidP="00AA69CD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highlight w:val="white"/>
                <w:lang w:val="en-GB" w:eastAsia="ja-JP"/>
              </w:rPr>
            </w:pPr>
            <w:r w:rsidRPr="00B75FA5">
              <w:rPr>
                <w:highlight w:val="white"/>
                <w:lang w:val="en-GB" w:eastAsia="ja-JP"/>
              </w:rPr>
              <w:t>Drafted</w:t>
            </w:r>
            <w:r w:rsidR="004950FB" w:rsidRPr="00B75FA5">
              <w:rPr>
                <w:highlight w:val="white"/>
                <w:lang w:val="en-GB" w:eastAsia="ja-JP"/>
              </w:rPr>
              <w:t xml:space="preserve"> document version control scheme</w:t>
            </w:r>
          </w:p>
        </w:tc>
      </w:tr>
    </w:tbl>
    <w:p w14:paraId="4E119065" w14:textId="77777777" w:rsidR="003A0BA7" w:rsidRPr="00B75FA5" w:rsidRDefault="003A0BA7"/>
    <w:p w14:paraId="29765A86" w14:textId="7B87A779" w:rsidR="5F8C905D" w:rsidRDefault="5F8C905D" w:rsidP="5F8C905D">
      <w:pPr>
        <w:rPr>
          <w:rFonts w:eastAsia="Calibri"/>
          <w:szCs w:val="24"/>
        </w:rPr>
      </w:pPr>
    </w:p>
    <w:p w14:paraId="50A16E4E" w14:textId="7B4D5C8B" w:rsidR="5F8C905D" w:rsidRDefault="5F8C905D" w:rsidP="5F8C905D">
      <w:pPr>
        <w:rPr>
          <w:rFonts w:eastAsia="Calibri"/>
          <w:szCs w:val="24"/>
        </w:rPr>
      </w:pPr>
    </w:p>
    <w:p w14:paraId="56B902A2" w14:textId="6B2EB40D" w:rsidR="5F8C905D" w:rsidRDefault="5F8C905D" w:rsidP="5F8C905D">
      <w:pPr>
        <w:rPr>
          <w:rFonts w:eastAsia="Calibri"/>
          <w:szCs w:val="24"/>
        </w:rPr>
      </w:pPr>
    </w:p>
    <w:p w14:paraId="66D140B3" w14:textId="63F25DE8" w:rsidR="5F8C905D" w:rsidRDefault="5F8C905D" w:rsidP="5F8C905D">
      <w:pPr>
        <w:rPr>
          <w:rFonts w:eastAsia="Calibri"/>
          <w:szCs w:val="24"/>
        </w:rPr>
      </w:pPr>
    </w:p>
    <w:p w14:paraId="2F5A8C16" w14:textId="77777777" w:rsidR="00F45989" w:rsidRDefault="00F45989" w:rsidP="5F8C905D">
      <w:pPr>
        <w:rPr>
          <w:rFonts w:eastAsia="Calibri"/>
          <w:szCs w:val="24"/>
        </w:rPr>
      </w:pPr>
    </w:p>
    <w:p w14:paraId="2862FB53" w14:textId="4852E33C" w:rsidR="00874016" w:rsidRPr="00B75FA5" w:rsidRDefault="00874016" w:rsidP="003A0BA7">
      <w:pPr>
        <w:pStyle w:val="Heading1"/>
        <w:numPr>
          <w:ilvl w:val="0"/>
          <w:numId w:val="3"/>
        </w:numPr>
        <w:rPr>
          <w:lang w:val="en-GB"/>
        </w:rPr>
      </w:pPr>
      <w:r w:rsidRPr="00B75FA5">
        <w:rPr>
          <w:lang w:val="en-GB"/>
        </w:rPr>
        <w:lastRenderedPageBreak/>
        <w:t>Introduction</w:t>
      </w:r>
    </w:p>
    <w:p w14:paraId="5F525939" w14:textId="7E5C74CF" w:rsidR="00E243E5" w:rsidRPr="00B75FA5" w:rsidRDefault="00EB2AC5" w:rsidP="00E243E5">
      <w:r w:rsidRPr="00B75FA5">
        <w:t>Version control i</w:t>
      </w:r>
      <w:r w:rsidR="0020723A" w:rsidRPr="00B75FA5">
        <w:t xml:space="preserve">nvolves the tracking and managing of </w:t>
      </w:r>
      <w:r w:rsidR="009F7742" w:rsidRPr="00B75FA5">
        <w:t>changes to software code</w:t>
      </w:r>
      <w:r w:rsidR="007506B3" w:rsidRPr="00B75FA5">
        <w:t xml:space="preserve"> and documents. Each modification </w:t>
      </w:r>
      <w:r w:rsidR="00F677AF" w:rsidRPr="00B75FA5">
        <w:t>to the documents or application code must be logged</w:t>
      </w:r>
      <w:r w:rsidR="00E243E5" w:rsidRPr="00B75FA5">
        <w:t xml:space="preserve"> in changelogs/change</w:t>
      </w:r>
      <w:r w:rsidR="00E211DA" w:rsidRPr="00B75FA5">
        <w:t>-</w:t>
      </w:r>
      <w:r w:rsidR="00E243E5" w:rsidRPr="00B75FA5">
        <w:t>boards.</w:t>
      </w:r>
      <w:r w:rsidR="008C581C" w:rsidRPr="00B75FA5">
        <w:t xml:space="preserve"> This is vital for the development of software and documents </w:t>
      </w:r>
      <w:r w:rsidR="002D61DB">
        <w:t xml:space="preserve">since collaborative work can often lead to conflicts in </w:t>
      </w:r>
      <w:r w:rsidR="00EB4B2B">
        <w:t>code and documents.</w:t>
      </w:r>
      <w:r w:rsidR="009B4CA8">
        <w:t xml:space="preserve"> Furthermore, it mitigates the risk that if errors develop in either the code, the </w:t>
      </w:r>
      <w:r w:rsidR="009011A5">
        <w:t>project can be easily reverted to the last known working version.</w:t>
      </w:r>
      <w:r w:rsidR="00C21D29">
        <w:t xml:space="preserve"> It also facilitates </w:t>
      </w:r>
      <w:r w:rsidR="001F0D47">
        <w:t>easier error detection when all the changes to the software are logged.</w:t>
      </w:r>
    </w:p>
    <w:p w14:paraId="5C1B7AB6" w14:textId="64266DA8" w:rsidR="003A0BA7" w:rsidRPr="00B75FA5" w:rsidRDefault="00690E2A" w:rsidP="003A0BA7">
      <w:pPr>
        <w:pStyle w:val="Heading1"/>
        <w:numPr>
          <w:ilvl w:val="0"/>
          <w:numId w:val="3"/>
        </w:numPr>
        <w:rPr>
          <w:lang w:val="en-GB"/>
        </w:rPr>
      </w:pPr>
      <w:r w:rsidRPr="00B75FA5">
        <w:rPr>
          <w:lang w:val="en-GB"/>
        </w:rPr>
        <w:t>Software Version Control</w:t>
      </w:r>
    </w:p>
    <w:p w14:paraId="337BC5A1" w14:textId="54DDC0B2" w:rsidR="003815F2" w:rsidRDefault="003815F2" w:rsidP="003815F2">
      <w:pPr>
        <w:pStyle w:val="Heading2"/>
        <w:rPr>
          <w:lang w:val="en-GB"/>
        </w:rPr>
      </w:pPr>
      <w:r w:rsidRPr="00B75FA5">
        <w:rPr>
          <w:lang w:val="en-GB"/>
        </w:rPr>
        <w:t>Version Control System</w:t>
      </w:r>
    </w:p>
    <w:p w14:paraId="25B062AC" w14:textId="77777777" w:rsidR="00F37421" w:rsidRPr="00F37421" w:rsidRDefault="00F37421" w:rsidP="00F37421"/>
    <w:p w14:paraId="0E16A9EA" w14:textId="3E18AB9A" w:rsidR="003815F2" w:rsidRDefault="003815F2" w:rsidP="003815F2">
      <w:pPr>
        <w:pStyle w:val="Heading2"/>
        <w:rPr>
          <w:lang w:val="en-GB"/>
        </w:rPr>
      </w:pPr>
      <w:r w:rsidRPr="00B75FA5">
        <w:rPr>
          <w:lang w:val="en-GB"/>
        </w:rPr>
        <w:t>Version Control Tool</w:t>
      </w:r>
    </w:p>
    <w:p w14:paraId="42501A93" w14:textId="77777777" w:rsidR="00F37421" w:rsidRPr="00F37421" w:rsidRDefault="00F37421" w:rsidP="00F37421"/>
    <w:p w14:paraId="4D315A41" w14:textId="714969D0" w:rsidR="003815F2" w:rsidRPr="00B75FA5" w:rsidRDefault="003815F2" w:rsidP="003815F2">
      <w:pPr>
        <w:pStyle w:val="Heading2"/>
        <w:rPr>
          <w:lang w:val="en-GB"/>
        </w:rPr>
      </w:pPr>
      <w:r w:rsidRPr="00B75FA5">
        <w:rPr>
          <w:lang w:val="en-GB"/>
        </w:rPr>
        <w:t>Version Control Scheme</w:t>
      </w:r>
    </w:p>
    <w:p w14:paraId="5691259B" w14:textId="2552BA61" w:rsidR="00AD50EC" w:rsidRPr="00B75FA5" w:rsidRDefault="00874016" w:rsidP="00AD50EC">
      <w:r w:rsidRPr="00B75FA5">
        <w:rPr>
          <w:b/>
          <w:bCs/>
        </w:rPr>
        <w:t>Version Control Method:</w:t>
      </w:r>
      <w:r w:rsidRPr="00B75FA5">
        <w:t xml:space="preserve"> Centralized</w:t>
      </w:r>
    </w:p>
    <w:p w14:paraId="0721AA9E" w14:textId="445DFD47" w:rsidR="00713C56" w:rsidRPr="00B75FA5" w:rsidRDefault="00713C56" w:rsidP="00713C56">
      <w:r w:rsidRPr="00B75FA5">
        <w:rPr>
          <w:b/>
          <w:bCs/>
        </w:rPr>
        <w:t>Notation:</w:t>
      </w:r>
      <w:r w:rsidRPr="00B75FA5">
        <w:t xml:space="preserve"> </w:t>
      </w:r>
      <w:proofErr w:type="spellStart"/>
      <w:r w:rsidR="00576EF3" w:rsidRPr="00B75FA5">
        <w:t>ApplicationName_v</w:t>
      </w:r>
      <w:r w:rsidR="00E715BF" w:rsidRPr="00B75FA5">
        <w:t>A.B</w:t>
      </w:r>
      <w:proofErr w:type="spellEnd"/>
    </w:p>
    <w:p w14:paraId="629F7D0D" w14:textId="221EBCB4" w:rsidR="00450FD7" w:rsidRPr="00B75FA5" w:rsidRDefault="00450FD7" w:rsidP="00713C56">
      <w:pPr>
        <w:rPr>
          <w:b/>
          <w:bCs/>
        </w:rPr>
      </w:pPr>
      <w:r w:rsidRPr="00B75FA5">
        <w:rPr>
          <w:b/>
          <w:bCs/>
        </w:rPr>
        <w:t>Parameters:</w:t>
      </w:r>
    </w:p>
    <w:p w14:paraId="1CDA217F" w14:textId="2AC5764A" w:rsidR="00322617" w:rsidRPr="00B75FA5" w:rsidRDefault="00322617" w:rsidP="00322617">
      <w:pPr>
        <w:pStyle w:val="ListParagraph"/>
        <w:numPr>
          <w:ilvl w:val="0"/>
          <w:numId w:val="4"/>
        </w:numPr>
        <w:rPr>
          <w:lang w:val="en-GB"/>
        </w:rPr>
      </w:pPr>
      <w:proofErr w:type="spellStart"/>
      <w:r w:rsidRPr="00B75FA5">
        <w:rPr>
          <w:lang w:val="en-GB"/>
        </w:rPr>
        <w:t>ApplicationName</w:t>
      </w:r>
      <w:proofErr w:type="spellEnd"/>
      <w:r w:rsidR="002C73C0" w:rsidRPr="00B75FA5">
        <w:rPr>
          <w:lang w:val="en-GB"/>
        </w:rPr>
        <w:t>: Name of application</w:t>
      </w:r>
    </w:p>
    <w:p w14:paraId="64AE62E4" w14:textId="26589FBE" w:rsidR="002C73C0" w:rsidRPr="00B75FA5" w:rsidRDefault="002C73C0" w:rsidP="00322617">
      <w:pPr>
        <w:pStyle w:val="ListParagraph"/>
        <w:numPr>
          <w:ilvl w:val="0"/>
          <w:numId w:val="4"/>
        </w:numPr>
        <w:rPr>
          <w:lang w:val="en-GB"/>
        </w:rPr>
      </w:pPr>
      <w:proofErr w:type="spellStart"/>
      <w:r w:rsidRPr="00B75FA5">
        <w:rPr>
          <w:lang w:val="en-GB"/>
        </w:rPr>
        <w:t>vA.B</w:t>
      </w:r>
      <w:proofErr w:type="spellEnd"/>
      <w:r w:rsidRPr="00B75FA5">
        <w:rPr>
          <w:lang w:val="en-GB"/>
        </w:rPr>
        <w:t>: Version Number</w:t>
      </w:r>
    </w:p>
    <w:p w14:paraId="0AD1BF9B" w14:textId="6ECBD868" w:rsidR="002C73C0" w:rsidRPr="00B75FA5" w:rsidRDefault="00B21940" w:rsidP="002C73C0">
      <w:pPr>
        <w:pStyle w:val="ListParagraph"/>
        <w:numPr>
          <w:ilvl w:val="0"/>
          <w:numId w:val="5"/>
        </w:numPr>
        <w:rPr>
          <w:lang w:val="en-GB"/>
        </w:rPr>
      </w:pPr>
      <w:r w:rsidRPr="00B75FA5">
        <w:rPr>
          <w:b/>
          <w:bCs/>
          <w:lang w:val="en-GB"/>
        </w:rPr>
        <w:t>A:</w:t>
      </w:r>
      <w:r w:rsidRPr="00B75FA5">
        <w:rPr>
          <w:lang w:val="en-GB"/>
        </w:rPr>
        <w:t xml:space="preserve"> Incremented each time </w:t>
      </w:r>
      <w:r w:rsidR="005B6656" w:rsidRPr="00B75FA5">
        <w:rPr>
          <w:lang w:val="en-GB"/>
        </w:rPr>
        <w:t>the software is updated to a complete, finalised version</w:t>
      </w:r>
      <w:r w:rsidR="00007E43" w:rsidRPr="00B75FA5">
        <w:rPr>
          <w:lang w:val="en-GB"/>
        </w:rPr>
        <w:t>.</w:t>
      </w:r>
      <w:r w:rsidR="003E6D44" w:rsidRPr="00B75FA5">
        <w:rPr>
          <w:lang w:val="en-GB"/>
        </w:rPr>
        <w:t xml:space="preserve"> </w:t>
      </w:r>
      <w:r w:rsidR="00D1458D" w:rsidRPr="00B75FA5">
        <w:rPr>
          <w:lang w:val="en-GB"/>
        </w:rPr>
        <w:t>The initial value is 0.</w:t>
      </w:r>
      <w:r w:rsidR="00556F94" w:rsidRPr="00B75FA5">
        <w:rPr>
          <w:lang w:val="en-GB"/>
        </w:rPr>
        <w:t xml:space="preserve"> Each time the A value is incremented, the B value is reset to 0.</w:t>
      </w:r>
    </w:p>
    <w:p w14:paraId="01CC42E4" w14:textId="27C419D1" w:rsidR="003815F2" w:rsidRPr="00B75FA5" w:rsidRDefault="005B6656" w:rsidP="002C73C0">
      <w:pPr>
        <w:pStyle w:val="ListParagraph"/>
        <w:numPr>
          <w:ilvl w:val="0"/>
          <w:numId w:val="5"/>
        </w:numPr>
        <w:rPr>
          <w:lang w:val="en-GB"/>
        </w:rPr>
      </w:pPr>
      <w:r w:rsidRPr="00B75FA5">
        <w:rPr>
          <w:b/>
          <w:bCs/>
          <w:lang w:val="en-GB"/>
        </w:rPr>
        <w:t>B:</w:t>
      </w:r>
      <w:r w:rsidRPr="00B75FA5">
        <w:rPr>
          <w:lang w:val="en-GB"/>
        </w:rPr>
        <w:t xml:space="preserve"> Incremented each time minor updates are </w:t>
      </w:r>
      <w:r w:rsidR="00007E43" w:rsidRPr="00B75FA5">
        <w:rPr>
          <w:lang w:val="en-GB"/>
        </w:rPr>
        <w:t>made to the code.</w:t>
      </w:r>
      <w:r w:rsidR="000D2404" w:rsidRPr="00B75FA5">
        <w:rPr>
          <w:lang w:val="en-GB"/>
        </w:rPr>
        <w:t xml:space="preserve"> The initial value is 0</w:t>
      </w:r>
      <w:r w:rsidR="00E04B8F" w:rsidRPr="00B75FA5">
        <w:rPr>
          <w:lang w:val="en-GB"/>
        </w:rPr>
        <w:t>.</w:t>
      </w:r>
    </w:p>
    <w:p w14:paraId="2B66DA85" w14:textId="0B9BF869" w:rsidR="00184EAF" w:rsidRPr="00B75FA5" w:rsidRDefault="00184EAF" w:rsidP="00184EAF">
      <w:r w:rsidRPr="00B75FA5">
        <w:rPr>
          <w:b/>
          <w:bCs/>
        </w:rPr>
        <w:t>Example:</w:t>
      </w:r>
      <w:r w:rsidRPr="00B75FA5">
        <w:t xml:space="preserve"> PCRTest</w:t>
      </w:r>
      <w:r w:rsidR="00633F27" w:rsidRPr="00B75FA5">
        <w:t>Platform_v1.0</w:t>
      </w:r>
    </w:p>
    <w:p w14:paraId="46308DB7" w14:textId="5D897CC8" w:rsidR="00322617" w:rsidRPr="00B75FA5" w:rsidRDefault="00322617" w:rsidP="00713C56"/>
    <w:p w14:paraId="028ED73C" w14:textId="5388A836" w:rsidR="001D032D" w:rsidRPr="00B75FA5" w:rsidRDefault="001D032D" w:rsidP="001D032D">
      <w:pPr>
        <w:pStyle w:val="Heading1"/>
        <w:rPr>
          <w:lang w:val="en-GB"/>
        </w:rPr>
      </w:pPr>
      <w:r w:rsidRPr="00B75FA5">
        <w:rPr>
          <w:lang w:val="en-GB"/>
        </w:rPr>
        <w:lastRenderedPageBreak/>
        <w:t>Document Version Control</w:t>
      </w:r>
    </w:p>
    <w:p w14:paraId="76D29DE3" w14:textId="15CA0D8B" w:rsidR="00E63D91" w:rsidRDefault="00E63D91" w:rsidP="00E63D91">
      <w:pPr>
        <w:pStyle w:val="Heading2"/>
        <w:rPr>
          <w:lang w:val="en-GB"/>
        </w:rPr>
      </w:pPr>
      <w:r w:rsidRPr="00B75FA5">
        <w:rPr>
          <w:lang w:val="en-GB"/>
        </w:rPr>
        <w:t>Version Control System</w:t>
      </w:r>
    </w:p>
    <w:p w14:paraId="15F4954B" w14:textId="77777777" w:rsidR="00D76050" w:rsidRPr="00D76050" w:rsidRDefault="00D76050" w:rsidP="00D76050"/>
    <w:p w14:paraId="0F68087C" w14:textId="1DE4312B" w:rsidR="00242B9E" w:rsidRDefault="00242B9E" w:rsidP="00242B9E">
      <w:pPr>
        <w:pStyle w:val="Heading2"/>
        <w:rPr>
          <w:lang w:val="en-GB"/>
        </w:rPr>
      </w:pPr>
      <w:r w:rsidRPr="00B75FA5">
        <w:rPr>
          <w:lang w:val="en-GB"/>
        </w:rPr>
        <w:t>Version Control Tools</w:t>
      </w:r>
    </w:p>
    <w:p w14:paraId="4BC2AA46" w14:textId="77777777" w:rsidR="00A51B45" w:rsidRPr="00A51B45" w:rsidRDefault="00A51B45" w:rsidP="00A51B45"/>
    <w:p w14:paraId="48337E07" w14:textId="5DE8891D" w:rsidR="00A4716D" w:rsidRDefault="00A4716D" w:rsidP="00A4716D">
      <w:pPr>
        <w:pStyle w:val="Heading2"/>
      </w:pPr>
      <w:r>
        <w:t>Version Control Scheme</w:t>
      </w:r>
    </w:p>
    <w:p w14:paraId="30D9F3CE" w14:textId="2505C455" w:rsidR="008100E9" w:rsidRPr="00B75FA5" w:rsidRDefault="008100E9" w:rsidP="008100E9">
      <w:r w:rsidRPr="00B75FA5">
        <w:rPr>
          <w:b/>
          <w:bCs/>
        </w:rPr>
        <w:t>Version Control Method:</w:t>
      </w:r>
      <w:r w:rsidRPr="00B75FA5">
        <w:t xml:space="preserve"> Centrali</w:t>
      </w:r>
      <w:r>
        <w:t>s</w:t>
      </w:r>
      <w:r w:rsidRPr="00B75FA5">
        <w:t>ed</w:t>
      </w:r>
      <w:r w:rsidR="00BA248F">
        <w:t>/Distributed</w:t>
      </w:r>
    </w:p>
    <w:p w14:paraId="346AECDE" w14:textId="30FB4A07" w:rsidR="008100E9" w:rsidRPr="00B75FA5" w:rsidRDefault="008100E9" w:rsidP="008100E9">
      <w:r w:rsidRPr="00B75FA5">
        <w:rPr>
          <w:b/>
          <w:bCs/>
        </w:rPr>
        <w:t>Notation:</w:t>
      </w:r>
      <w:r w:rsidRPr="00B75FA5">
        <w:t xml:space="preserve"> </w:t>
      </w:r>
      <w:proofErr w:type="spellStart"/>
      <w:r w:rsidR="004343CB">
        <w:t>Document</w:t>
      </w:r>
      <w:r w:rsidRPr="00B75FA5">
        <w:t>Name</w:t>
      </w:r>
      <w:r w:rsidR="00434DCB">
        <w:t>Abbrev</w:t>
      </w:r>
      <w:r w:rsidRPr="00B75FA5">
        <w:t>_vA.B</w:t>
      </w:r>
      <w:proofErr w:type="spellEnd"/>
    </w:p>
    <w:p w14:paraId="050DE1FC" w14:textId="77777777" w:rsidR="008100E9" w:rsidRPr="00B75FA5" w:rsidRDefault="008100E9" w:rsidP="008100E9">
      <w:pPr>
        <w:rPr>
          <w:b/>
          <w:bCs/>
        </w:rPr>
      </w:pPr>
      <w:r w:rsidRPr="00B75FA5">
        <w:rPr>
          <w:b/>
          <w:bCs/>
        </w:rPr>
        <w:t>Parameters:</w:t>
      </w:r>
    </w:p>
    <w:p w14:paraId="00A33227" w14:textId="20F940EC" w:rsidR="008100E9" w:rsidRPr="00B75FA5" w:rsidRDefault="0082783D" w:rsidP="00542F70">
      <w:pPr>
        <w:pStyle w:val="ListParagraph"/>
        <w:numPr>
          <w:ilvl w:val="0"/>
          <w:numId w:val="6"/>
        </w:numPr>
        <w:rPr>
          <w:lang w:val="en-GB"/>
        </w:rPr>
      </w:pPr>
      <w:proofErr w:type="spellStart"/>
      <w:r>
        <w:rPr>
          <w:lang w:val="en-GB"/>
        </w:rPr>
        <w:t>DocumentName</w:t>
      </w:r>
      <w:proofErr w:type="spellEnd"/>
      <w:r w:rsidR="008100E9" w:rsidRPr="00B75FA5">
        <w:rPr>
          <w:lang w:val="en-GB"/>
        </w:rPr>
        <w:t xml:space="preserve">: </w:t>
      </w:r>
      <w:r w:rsidR="00434DCB">
        <w:rPr>
          <w:lang w:val="en-GB"/>
        </w:rPr>
        <w:t>The abbreviated document name</w:t>
      </w:r>
    </w:p>
    <w:p w14:paraId="0FC7BF17" w14:textId="77777777" w:rsidR="008100E9" w:rsidRPr="00B75FA5" w:rsidRDefault="008100E9" w:rsidP="00542F70">
      <w:pPr>
        <w:pStyle w:val="ListParagraph"/>
        <w:numPr>
          <w:ilvl w:val="0"/>
          <w:numId w:val="6"/>
        </w:numPr>
        <w:rPr>
          <w:lang w:val="en-GB"/>
        </w:rPr>
      </w:pPr>
      <w:proofErr w:type="spellStart"/>
      <w:r w:rsidRPr="00B75FA5">
        <w:rPr>
          <w:lang w:val="en-GB"/>
        </w:rPr>
        <w:t>vA.B</w:t>
      </w:r>
      <w:proofErr w:type="spellEnd"/>
      <w:r w:rsidRPr="00B75FA5">
        <w:rPr>
          <w:lang w:val="en-GB"/>
        </w:rPr>
        <w:t>: Version Number</w:t>
      </w:r>
    </w:p>
    <w:p w14:paraId="7CFA7C51" w14:textId="6CD4B217" w:rsidR="008100E9" w:rsidRPr="00B75FA5" w:rsidRDefault="008100E9" w:rsidP="00542F70">
      <w:pPr>
        <w:pStyle w:val="ListParagraph"/>
        <w:numPr>
          <w:ilvl w:val="0"/>
          <w:numId w:val="7"/>
        </w:numPr>
        <w:rPr>
          <w:lang w:val="en-GB"/>
        </w:rPr>
      </w:pPr>
      <w:r w:rsidRPr="00B75FA5">
        <w:rPr>
          <w:b/>
          <w:bCs/>
          <w:lang w:val="en-GB"/>
        </w:rPr>
        <w:t>A:</w:t>
      </w:r>
      <w:r w:rsidRPr="00B75FA5">
        <w:rPr>
          <w:lang w:val="en-GB"/>
        </w:rPr>
        <w:t xml:space="preserve"> Incremented each time the </w:t>
      </w:r>
      <w:r w:rsidR="00434DCB">
        <w:rPr>
          <w:lang w:val="en-GB"/>
        </w:rPr>
        <w:t>document</w:t>
      </w:r>
      <w:r w:rsidRPr="00B75FA5">
        <w:rPr>
          <w:lang w:val="en-GB"/>
        </w:rPr>
        <w:t xml:space="preserve"> is updated to a complete, finalised version. The initial value is 0. Each time the A value is incremented, the B value is reset to 0.</w:t>
      </w:r>
    </w:p>
    <w:p w14:paraId="30802627" w14:textId="162F5CCA" w:rsidR="008100E9" w:rsidRPr="00B75FA5" w:rsidRDefault="008100E9" w:rsidP="00542F70">
      <w:pPr>
        <w:pStyle w:val="ListParagraph"/>
        <w:numPr>
          <w:ilvl w:val="0"/>
          <w:numId w:val="7"/>
        </w:numPr>
        <w:rPr>
          <w:lang w:val="en-GB"/>
        </w:rPr>
      </w:pPr>
      <w:r w:rsidRPr="00B75FA5">
        <w:rPr>
          <w:b/>
          <w:bCs/>
          <w:lang w:val="en-GB"/>
        </w:rPr>
        <w:t>B:</w:t>
      </w:r>
      <w:r w:rsidRPr="00B75FA5">
        <w:rPr>
          <w:lang w:val="en-GB"/>
        </w:rPr>
        <w:t xml:space="preserve"> Incremented each time </w:t>
      </w:r>
      <w:r w:rsidR="00AB487B">
        <w:rPr>
          <w:lang w:val="en-GB"/>
        </w:rPr>
        <w:t>significant changes are made to the document.</w:t>
      </w:r>
    </w:p>
    <w:p w14:paraId="3F4465A2" w14:textId="2D07B982" w:rsidR="008100E9" w:rsidRPr="00B75FA5" w:rsidRDefault="008100E9" w:rsidP="008100E9">
      <w:r w:rsidRPr="00B75FA5">
        <w:rPr>
          <w:b/>
          <w:bCs/>
        </w:rPr>
        <w:t>Example:</w:t>
      </w:r>
      <w:r w:rsidRPr="00B75FA5">
        <w:t xml:space="preserve"> </w:t>
      </w:r>
      <w:r w:rsidR="006B122B">
        <w:t>VCS</w:t>
      </w:r>
      <w:r w:rsidRPr="00B75FA5">
        <w:t>_v1.0</w:t>
      </w:r>
    </w:p>
    <w:p w14:paraId="52876FD4" w14:textId="77777777" w:rsidR="008100E9" w:rsidRPr="008100E9" w:rsidRDefault="008100E9" w:rsidP="008100E9">
      <w:pPr>
        <w:rPr>
          <w:lang w:val="en-US"/>
        </w:rPr>
      </w:pPr>
    </w:p>
    <w:sectPr w:rsidR="008100E9" w:rsidRPr="008100E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E6336"/>
    <w:multiLevelType w:val="hybridMultilevel"/>
    <w:tmpl w:val="A540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90B1B"/>
    <w:multiLevelType w:val="hybridMultilevel"/>
    <w:tmpl w:val="5448A13A"/>
    <w:lvl w:ilvl="0" w:tplc="023C03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023A97"/>
    <w:multiLevelType w:val="hybridMultilevel"/>
    <w:tmpl w:val="DF2C437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733A9"/>
    <w:multiLevelType w:val="multilevel"/>
    <w:tmpl w:val="661A48D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436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5C27096F"/>
    <w:multiLevelType w:val="hybridMultilevel"/>
    <w:tmpl w:val="DF2C43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F21DF8"/>
    <w:multiLevelType w:val="hybridMultilevel"/>
    <w:tmpl w:val="5448A13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jE0MDQyNTewMDdV0lEKTi0uzszPAykwqQUAcEYBbiwAAAA="/>
  </w:docVars>
  <w:rsids>
    <w:rsidRoot w:val="559AFE29"/>
    <w:rsid w:val="000011BE"/>
    <w:rsid w:val="00007E43"/>
    <w:rsid w:val="00027F2F"/>
    <w:rsid w:val="000319C7"/>
    <w:rsid w:val="000443AF"/>
    <w:rsid w:val="0006715F"/>
    <w:rsid w:val="00076F68"/>
    <w:rsid w:val="00086062"/>
    <w:rsid w:val="000C1743"/>
    <w:rsid w:val="000D2404"/>
    <w:rsid w:val="000D299C"/>
    <w:rsid w:val="001428D4"/>
    <w:rsid w:val="0015173D"/>
    <w:rsid w:val="00184EAF"/>
    <w:rsid w:val="001B3D2B"/>
    <w:rsid w:val="001C4EB7"/>
    <w:rsid w:val="001D032D"/>
    <w:rsid w:val="001E72D9"/>
    <w:rsid w:val="001F0D47"/>
    <w:rsid w:val="0020723A"/>
    <w:rsid w:val="00220875"/>
    <w:rsid w:val="00242B9E"/>
    <w:rsid w:val="00254763"/>
    <w:rsid w:val="002601D2"/>
    <w:rsid w:val="002C1E31"/>
    <w:rsid w:val="002C5DA6"/>
    <w:rsid w:val="002C73C0"/>
    <w:rsid w:val="002D61DB"/>
    <w:rsid w:val="00312928"/>
    <w:rsid w:val="00322617"/>
    <w:rsid w:val="0032361F"/>
    <w:rsid w:val="003403DC"/>
    <w:rsid w:val="003570CF"/>
    <w:rsid w:val="003815F2"/>
    <w:rsid w:val="003A0BA7"/>
    <w:rsid w:val="003A4F59"/>
    <w:rsid w:val="003A79B1"/>
    <w:rsid w:val="003B1D8E"/>
    <w:rsid w:val="003D7CF2"/>
    <w:rsid w:val="003E6D44"/>
    <w:rsid w:val="00432D56"/>
    <w:rsid w:val="004343CB"/>
    <w:rsid w:val="00434DCB"/>
    <w:rsid w:val="00440947"/>
    <w:rsid w:val="00450FD7"/>
    <w:rsid w:val="00464E0E"/>
    <w:rsid w:val="00483469"/>
    <w:rsid w:val="004950FB"/>
    <w:rsid w:val="004979A5"/>
    <w:rsid w:val="004A5A6C"/>
    <w:rsid w:val="004B3C57"/>
    <w:rsid w:val="0054038F"/>
    <w:rsid w:val="00542F70"/>
    <w:rsid w:val="00543D3F"/>
    <w:rsid w:val="00556F94"/>
    <w:rsid w:val="00564934"/>
    <w:rsid w:val="00576EF3"/>
    <w:rsid w:val="005B6656"/>
    <w:rsid w:val="005D73F2"/>
    <w:rsid w:val="0060086D"/>
    <w:rsid w:val="00633F27"/>
    <w:rsid w:val="00634DCE"/>
    <w:rsid w:val="0067068C"/>
    <w:rsid w:val="00690E2A"/>
    <w:rsid w:val="006B122B"/>
    <w:rsid w:val="006C021F"/>
    <w:rsid w:val="006D02AF"/>
    <w:rsid w:val="00713C56"/>
    <w:rsid w:val="00746A7E"/>
    <w:rsid w:val="007506B3"/>
    <w:rsid w:val="00750BBA"/>
    <w:rsid w:val="007C3656"/>
    <w:rsid w:val="008100E9"/>
    <w:rsid w:val="0082783D"/>
    <w:rsid w:val="00872CE2"/>
    <w:rsid w:val="00874016"/>
    <w:rsid w:val="008741E5"/>
    <w:rsid w:val="00882B5C"/>
    <w:rsid w:val="00882D11"/>
    <w:rsid w:val="008C581C"/>
    <w:rsid w:val="008E400A"/>
    <w:rsid w:val="008F1E31"/>
    <w:rsid w:val="009011A5"/>
    <w:rsid w:val="0091118E"/>
    <w:rsid w:val="00935CAB"/>
    <w:rsid w:val="009B4CA8"/>
    <w:rsid w:val="009F7742"/>
    <w:rsid w:val="00A4716D"/>
    <w:rsid w:val="00A51B45"/>
    <w:rsid w:val="00A60814"/>
    <w:rsid w:val="00A93E0C"/>
    <w:rsid w:val="00A950AE"/>
    <w:rsid w:val="00A96075"/>
    <w:rsid w:val="00AB15BB"/>
    <w:rsid w:val="00AB487B"/>
    <w:rsid w:val="00AD50EC"/>
    <w:rsid w:val="00AE74FA"/>
    <w:rsid w:val="00B11AB1"/>
    <w:rsid w:val="00B21940"/>
    <w:rsid w:val="00B25AC2"/>
    <w:rsid w:val="00B75FA5"/>
    <w:rsid w:val="00B80058"/>
    <w:rsid w:val="00BA248F"/>
    <w:rsid w:val="00BA25D8"/>
    <w:rsid w:val="00BB190B"/>
    <w:rsid w:val="00BC0284"/>
    <w:rsid w:val="00BD11F1"/>
    <w:rsid w:val="00BE52FA"/>
    <w:rsid w:val="00C11951"/>
    <w:rsid w:val="00C131F5"/>
    <w:rsid w:val="00C21D29"/>
    <w:rsid w:val="00C40A16"/>
    <w:rsid w:val="00C458DA"/>
    <w:rsid w:val="00C46786"/>
    <w:rsid w:val="00CB0856"/>
    <w:rsid w:val="00CB76B4"/>
    <w:rsid w:val="00D00B60"/>
    <w:rsid w:val="00D1458D"/>
    <w:rsid w:val="00D46F22"/>
    <w:rsid w:val="00D64D50"/>
    <w:rsid w:val="00D76050"/>
    <w:rsid w:val="00D77D8B"/>
    <w:rsid w:val="00D96AD6"/>
    <w:rsid w:val="00DA23C6"/>
    <w:rsid w:val="00DB4071"/>
    <w:rsid w:val="00DD177D"/>
    <w:rsid w:val="00E04B8F"/>
    <w:rsid w:val="00E211DA"/>
    <w:rsid w:val="00E243E5"/>
    <w:rsid w:val="00E248DC"/>
    <w:rsid w:val="00E31336"/>
    <w:rsid w:val="00E41771"/>
    <w:rsid w:val="00E63D91"/>
    <w:rsid w:val="00E715BF"/>
    <w:rsid w:val="00E7673C"/>
    <w:rsid w:val="00EB2AC5"/>
    <w:rsid w:val="00EB404B"/>
    <w:rsid w:val="00EB4B2B"/>
    <w:rsid w:val="00EE101B"/>
    <w:rsid w:val="00F13365"/>
    <w:rsid w:val="00F22E03"/>
    <w:rsid w:val="00F2779A"/>
    <w:rsid w:val="00F37421"/>
    <w:rsid w:val="00F45989"/>
    <w:rsid w:val="00F45AC7"/>
    <w:rsid w:val="00F677AF"/>
    <w:rsid w:val="00F77B82"/>
    <w:rsid w:val="00FD1905"/>
    <w:rsid w:val="00FD5A97"/>
    <w:rsid w:val="00FE0E51"/>
    <w:rsid w:val="18E8644F"/>
    <w:rsid w:val="23CFB43C"/>
    <w:rsid w:val="2769437D"/>
    <w:rsid w:val="40DE9F34"/>
    <w:rsid w:val="559AFE29"/>
    <w:rsid w:val="5E9434E9"/>
    <w:rsid w:val="5F8C9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AFE29"/>
  <w15:chartTrackingRefBased/>
  <w15:docId w15:val="{7858AA99-7D7E-4540-A1B1-87C96EAAC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763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1951"/>
    <w:pPr>
      <w:keepNext/>
      <w:numPr>
        <w:numId w:val="1"/>
      </w:numPr>
      <w:spacing w:before="240" w:after="60" w:line="480" w:lineRule="auto"/>
      <w:outlineLvl w:val="0"/>
    </w:pPr>
    <w:rPr>
      <w:rFonts w:eastAsia="Times New Roman" w:cs="Arial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C11951"/>
    <w:pPr>
      <w:keepNext/>
      <w:numPr>
        <w:ilvl w:val="1"/>
        <w:numId w:val="1"/>
      </w:numPr>
      <w:spacing w:before="100" w:beforeAutospacing="1" w:after="100" w:afterAutospacing="1" w:line="360" w:lineRule="auto"/>
      <w:outlineLvl w:val="1"/>
    </w:pPr>
    <w:rPr>
      <w:rFonts w:eastAsia="Times New Roman" w:cs="Arial"/>
      <w:b/>
      <w:bCs/>
      <w:i/>
      <w:iCs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C11951"/>
    <w:pPr>
      <w:keepNext/>
      <w:numPr>
        <w:ilvl w:val="2"/>
        <w:numId w:val="1"/>
      </w:numPr>
      <w:spacing w:before="240" w:after="60" w:line="480" w:lineRule="auto"/>
      <w:outlineLvl w:val="2"/>
    </w:pPr>
    <w:rPr>
      <w:rFonts w:eastAsia="Times New Roman" w:cs="Times New Roman"/>
      <w:bCs/>
      <w:i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qFormat/>
    <w:rsid w:val="00C11951"/>
    <w:pPr>
      <w:keepNext/>
      <w:numPr>
        <w:ilvl w:val="3"/>
        <w:numId w:val="1"/>
      </w:numPr>
      <w:spacing w:before="240" w:after="60" w:line="480" w:lineRule="auto"/>
      <w:outlineLvl w:val="3"/>
    </w:pPr>
    <w:rPr>
      <w:rFonts w:eastAsia="Times New Roman" w:cs="Times New Roman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rsid w:val="00C11951"/>
    <w:pPr>
      <w:numPr>
        <w:ilvl w:val="4"/>
        <w:numId w:val="1"/>
      </w:numPr>
      <w:spacing w:before="240" w:after="60" w:line="480" w:lineRule="auto"/>
      <w:outlineLvl w:val="4"/>
    </w:pPr>
    <w:rPr>
      <w:rFonts w:eastAsia="Times New Roman" w:cs="Times New Roman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qFormat/>
    <w:rsid w:val="00C11951"/>
    <w:pPr>
      <w:numPr>
        <w:ilvl w:val="5"/>
        <w:numId w:val="1"/>
      </w:numPr>
      <w:spacing w:before="240" w:after="60" w:line="480" w:lineRule="auto"/>
      <w:outlineLvl w:val="5"/>
    </w:pPr>
    <w:rPr>
      <w:rFonts w:eastAsia="Times New Roman" w:cs="Times New Roman"/>
      <w:b/>
      <w:bCs/>
      <w:szCs w:val="24"/>
      <w:lang w:val="en-US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C11951"/>
    <w:pPr>
      <w:numPr>
        <w:ilvl w:val="6"/>
        <w:numId w:val="1"/>
      </w:numPr>
      <w:spacing w:before="240" w:after="60" w:line="480" w:lineRule="auto"/>
      <w:outlineLvl w:val="6"/>
    </w:pPr>
    <w:rPr>
      <w:rFonts w:eastAsia="Times New Roman" w:cs="Times New Roman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C11951"/>
    <w:pPr>
      <w:numPr>
        <w:ilvl w:val="7"/>
        <w:numId w:val="1"/>
      </w:numPr>
      <w:spacing w:before="240" w:after="60" w:line="480" w:lineRule="auto"/>
      <w:outlineLvl w:val="7"/>
    </w:pPr>
    <w:rPr>
      <w:rFonts w:eastAsia="Times New Roman" w:cs="Times New Roman"/>
      <w:i/>
      <w:iCs/>
      <w:szCs w:val="24"/>
      <w:lang w:val="en-US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C11951"/>
    <w:pPr>
      <w:numPr>
        <w:ilvl w:val="8"/>
        <w:numId w:val="1"/>
      </w:numPr>
      <w:spacing w:before="240" w:after="60" w:line="480" w:lineRule="auto"/>
      <w:outlineLvl w:val="8"/>
    </w:pPr>
    <w:rPr>
      <w:rFonts w:ascii="Arial" w:eastAsia="Times New Roman" w:hAnsi="Arial" w:cs="Arial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1951"/>
    <w:rPr>
      <w:rFonts w:ascii="Times New Roman" w:eastAsia="Times New Roman" w:hAnsi="Times New Roman" w:cs="Arial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C11951"/>
    <w:rPr>
      <w:rFonts w:ascii="Times New Roman" w:eastAsia="Times New Roman" w:hAnsi="Times New Roman" w:cs="Arial"/>
      <w:b/>
      <w:bCs/>
      <w:i/>
      <w:iCs/>
      <w:sz w:val="24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C11951"/>
    <w:rPr>
      <w:rFonts w:ascii="Times New Roman" w:eastAsia="Times New Roman" w:hAnsi="Times New Roman" w:cs="Times New Roman"/>
      <w:bCs/>
      <w:i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C11951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C11951"/>
    <w:rPr>
      <w:rFonts w:ascii="Times New Roman" w:eastAsia="Times New Roman" w:hAnsi="Times New Roman" w:cs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C11951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C11951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C11951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C11951"/>
    <w:rPr>
      <w:rFonts w:ascii="Arial" w:eastAsia="Times New Roman" w:hAnsi="Arial" w:cs="Arial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11951"/>
    <w:pPr>
      <w:spacing w:after="0" w:line="480" w:lineRule="auto"/>
      <w:ind w:left="720"/>
      <w:contextualSpacing/>
    </w:pPr>
    <w:rPr>
      <w:rFonts w:eastAsia="Times New Roman" w:cs="Times New Roman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15173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5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2.xm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customXml" Target="ink/ink1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2T06:05:44.9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9 196 9362,'-1'0'95,"0"0"0,1 0 1,-1 0-1,0 0 0,0 0 0,1 0 0,-1 0 0,0 0 1,1-1-1,-1 1 0,0 0 0,1 0 0,-1-1 1,1 1-1,-1 0 0,0-1 0,1 1 0,-1-1 0,1 1 1,-1-1-1,1 1 0,-1-1 0,1 1 0,-1-1 1,1 0-1,0 1 0,-1-1 0,1 1 0,0-1 0,0 0 1,-1 1-1,1-2 0,1 1-21,-1-1 0,1 1 0,-1 0 0,1 0 0,0 0 0,0-1 0,0 1 1,0 0-1,0 0 0,0 0 0,0 0 0,0 1 0,0-1 0,3-1 0,4-3 81,0 0 1,0 1-1,1 0 1,16-5-1,-21 8-93,0 0 0,0 0 0,1 1 0,-1-1-1,0 1 1,0 0 0,0 0 0,1 0 0,-1 1 0,0 0 0,0-1 0,0 1 0,0 1-1,0-1 1,6 3 0,-9-3-21,0 0 1,1 0-1,-1 0 0,0 0 0,0 0 1,0 0-1,0 0 0,0 0 0,-1 1 0,1-1 1,0 0-1,0 1 0,-1-1 0,1 0 1,-1 1-1,1-1 0,-1 1 0,1 1 0,-1 0 36,0 0 0,0 0 0,0 0 0,-1 0 0,1 1 0,-1-1 0,0 0 0,0 0 0,0 0 0,0-1 0,-3 6 0,-4 7 238,-1-1 0,0-1 1,-1 0-1,-22 23 1,25-29-282,0 0 0,0-1 0,-1 0 0,0 0 0,0-1 0,0 0 0,-1 0 0,0-1 0,-15 6 0,23-10-92,-1 1 0,1-1 0,0 0 0,-1 0 0,1 1 0,0-1 0,-1 0 0,1 0 0,0 0 0,-1 0-1,1-1 1,0 1 0,0 0 0,-1-1 0,0 1 0,1-1 10,1 1 1,-1-1-1,0 0 0,1 1 1,-1-1-1,1 0 0,-1 1 1,1-1-1,0 0 0,-1 1 1,1-1-1,-1 0 0,1 0 1,0 1-1,0-1 0,0 0 1,-1 0-1,1 0 0,0 1 1,0-1-1,0 0 0,0-1 1,22-4 296,-17 4-117,1 1-1,0 0 1,0 0-1,0 1 1,0 0-1,0 0 1,0 0-1,0 1 1,0 0-1,0 0 1,0 1 0,0-1-1,0 1 1,-1 1-1,1-1 1,-1 1-1,0 0 1,0 0-1,0 0 1,0 1-1,5 4 1,-2 1-57,-6-7-295,-1 0 0,1 0-1,0 1 1,0-1 0,1 0 0,-1-1 0,0 1 0,0 0-1,1-1 1,-1 1 0,1-1 0,0 0 0,4 2 0,1-4-653</inkml:trace>
  <inkml:trace contextRef="#ctx0" brushRef="#br0" timeOffset="392.88">375 144 11715,'-4'1'4921,"4"8"-3337,-4 12-128,3 8-104,-6 12-551,-2 1-209,-3 0-296,-4-6-104,3-8-216,4-7-232,6-9-856,3-6-809,7-8 1137</inkml:trace>
  <inkml:trace contextRef="#ctx0" brushRef="#br0" timeOffset="759.29">826 12 11362,'-18'4'4337,"-4"14"-3128,-10 11 71,-6 19 40,1 11-216,-7 8-359,-1 0-129,7-11-344,7-8-144,12-18-520,8-6-416,9-11-1065,9-11 1129</inkml:trace>
  <inkml:trace contextRef="#ctx0" brushRef="#br0" timeOffset="1104.25">869 241 10250,'-6'2'608,"1"1"0,-1 0 1,1 0-1,0 0 0,0 1 0,0 0 0,1 0 0,-1 0 0,-4 6 0,-1 2-144,0 0 1,-10 19-1,17-27-375,0 1 0,1-1 0,0 1 1,0 0-1,0-1 0,1 1 0,-1 0 1,1 0-1,0 0 0,0 0 0,1 1 0,0-1 1,0 6-1,1-8-79,-1 0-1,1 0 1,0 0-1,0 0 1,0-1 0,0 1-1,1 0 1,-1-1 0,1 1-1,0-1 1,0 1 0,0-1-1,0 0 1,0 0-1,0 0 1,0 0 0,1 0-1,-1 0 1,1-1 0,0 1-1,-1-1 1,1 0-1,4 2 1,0-1-56,-1 0-1,1-1 1,0 1 0,-1-2-1,1 1 1,0-1 0,0 0-1,0 0 1,0 0 0,-1-1-1,1 0 1,0-1-1,-1 0 1,1 0 0,-1 0-1,1 0 1,-1-1 0,0 0-1,0-1 1,8-5 0,-11 6 32,1 1 0,-1-1 0,0 0 0,0 0 0,1 0 1,-2-1-1,1 1 0,0-1 0,-1 1 0,0-1 1,0 0-1,0 0 0,0 0 0,0 0 0,-1-1 0,0 1 1,0 0-1,0 0 0,-1-1 0,1 1 0,-1-1 1,0 1-1,0 0 0,0-1 0,-1 1 0,0 0 0,0-1 1,0 1-1,0 0 0,0 0 0,-1-1 0,-3-4 0,4 6 42,-1 0-1,0 0 1,0 0-1,0 0 0,0 1 1,0-1-1,-1 1 1,1-1-1,-1 1 1,1 0-1,-1 0 0,0 0 1,0 1-1,0-1 1,0 1-1,0-1 0,0 1 1,-1 0-1,1 0 1,0 0-1,0 1 0,-1-1 1,1 1-1,-5 0 1,2 0-78,-1 1 0,0 0 0,1 0 0,-1 0 0,0 1 0,1 0 0,0 0 0,-1 1 0,1 0 0,0 0 0,-7 5 0,12-7-20,0-1 77,1 0-1,-1 0 1,1 0 0,0 1 0,-1-1 0,1 0 0,-1 0-1,1 1 1,0-1 0,-1 0 0,1 0 0,0 1 0,-1-1-1,1 0 1,0 1 0,-1-1 0,1 1 0,0-1 0,0 0-1,-1 1 1,1-1 0,0 1 0,0-1 0,0 1-1,0-1 1,0 0 0,0 1 0,0-1 0,-1 1 0,1-1-1,0 1 1,1-1 0,-1 1 0,0-1 0,0 1 0,0-1-1,0 1 1,7 6 196</inkml:trace>
  <inkml:trace contextRef="#ctx0" brushRef="#br0" timeOffset="1543.67">1355 260 9090,'-2'-4'416,"-1"-1"-1,0 1 1,0 0-1,0 0 1,-1 0 0,1 0-1,-1 1 1,0 0 0,0-1-1,0 1 1,-1 1-1,1-1 1,-1 0 0,1 1-1,-1 0 1,-8-2 0,6 2-203,1 1 0,-1 0 0,0 1 0,1 0 0,-1 0 0,0 0 0,1 1 0,-1 0 0,0 0 0,1 0 0,-13 5 0,12-3-135,0 0 0,0 0 0,0 1 0,0-1 0,0 2 0,1-1 0,0 1 0,0 0 0,0 0 0,0 0-1,1 1 1,0 0 0,0 0 0,1 1 0,-1-1 0,1 1 0,1 0 0,-1 0 0,1 0 0,1 1 0,-1-1-1,-1 12 1,3-17-76,1-1 0,0 1 0,0-1 0,0 1 0,0 0-1,0-1 1,0 1 0,0-1 0,1 1 0,-1-1 0,0 1-1,1-1 1,-1 1 0,1-1 0,0 0 0,-1 1 0,1-1 0,0 0-1,0 1 1,0-1 0,0 0 0,0 0 0,0 0 0,0 0-1,1 0 1,-1 0 0,0 0 0,0 0 0,1-1 0,-1 1-1,1 0 1,-1-1 0,1 1 0,-1-1 0,1 1 0,-1-1 0,1 0-1,-1 0 1,1 0 0,-1 1 0,3-2 0,2 1-108,1 0 0,-1-1 1,1 0-1,-1 0 0,0 0 1,1-1-1,-1 0 1,11-5-1,-5 1-39,1-1 1,-1 0 0,-1-1-1,1 0 1,-1 0-1,-1-2 1,0 1 0,0-1-1,-1-1 1,0 1-1,0-2 1,-1 1 0,12-25-1,-30 53 1142,-1-1 0,-19 24 0,5-7-598,5-6-216,-21 31 250,38-54-486,0 1 0,1 0 0,0 1 0,0-1 1,0 0-1,0 0 0,1 1 0,0-1 0,-1 12 0,2-17-24,0 1 0,0-1 0,0 1 0,-1-1 0,1 1 0,0-1 0,0 1 0,0-1 0,0 1 0,0 0 0,1-1-1,-1 1 1,0-1 0,0 1 0,0-1 0,0 1 0,1-1 0,-1 1 0,0-1 0,0 1 0,1-1 0,-1 1 0,0-1 0,1 0 0,-1 1 0,0-1 0,1 1 0,-1-1 0,1 0 0,-1 1 0,1-1 0,-1 0 0,1 0 0,-1 1 0,1-1 0,-1 0 0,1 0 0,-1 0 0,1 0 0,-1 0 0,1 0 0,-1 0 0,1 0-1,-1 0 1,2 0 0,10-3-757</inkml:trace>
  <inkml:trace contextRef="#ctx0" brushRef="#br0" timeOffset="1901.21">1735 1 9562,'-1'0'4129,"-7"7"-1376,-5 6-1481,-11 17-48,-7 10 56,-7 20-255,-1 4-153,1-2-280,5-3-192,9-17-272,3-8-120,12-10-424,-1-6-336,6-6-1081,2-4-311,4-6 1240</inkml:trace>
  <inkml:trace contextRef="#ctx0" brushRef="#br0" timeOffset="2282.39">1712 264 11386,'7'-3'930,"0"0"0,0 1 0,0 0 0,0 0 0,9-1 0,-7 2-471,1 0 0,-1 1 0,1 0 0,13 2 0,-20-2-391,1 1 0,0-1 0,0 1 0,-1 0 0,1 0 0,-1 0 0,1 0 0,-1 0 0,1 1 0,-1 0 0,0 0-1,0 0 1,0 0 0,0 0 0,0 0 0,0 1 0,0 0 0,-1-1 0,1 1 0,-1 0 0,0 0 0,0 0 0,0 1-1,0-1 1,-1 0 0,1 1 0,1 5 0,-3-5-40,0 0 0,0-1-1,0 1 1,-1 0 0,1 0 0,-1-1-1,0 1 1,0 0 0,0-1 0,-1 1-1,1-1 1,-1 1 0,0-1 0,0 0-1,0 0 1,0 0 0,-1 0-1,1 0 1,-1 0 0,0 0 0,0-1-1,0 0 1,0 1 0,-4 1 0,-4 4-43,-1-1 1,-1-1-1,1 1 1,-1-2-1,-16 5 1,23-8-108,-1 0 0,1-1 0,0 0 0,-1 0 0,1-1 0,-1 1 0,-8-2 0,13 1 73,1 0 1,0-1-1,0 1 0,0 0 1,-1-1-1,1 1 0,0-1 1,0 1-1,0-1 0,0 1 1,0-1-1,0 0 0,0 0 1,0 1-1,0-1 1,0 0-1,0 0 0,-1-1 1,2 0 15,-1 1 0,1-1 1,-1 1-1,1-1 0,0 0 1,0 1-1,0-1 1,0 1-1,0-1 0,0 1 1,0-1-1,0 0 0,1 1 1,-1-1-1,0 1 0,1-1 1,0 1-1,1-3 0,-2 2 41,1 1-1,0-1 0,-1 1 0,1 0 0,0-1 0,0 1 0,0 0 1,0-1-1,0 1 0,0 0 0,1 0 0,-1 0 0,0 0 1,1 0-1,-1 0 0,0 1 0,1-1 0,-1 0 0,1 1 0,2-2 1,0 2 61,-1-1 0,1 1 1,-1 0-1,0 0 1,1 1-1,-1-1 1,0 0-1,1 1 1,4 2-1,6 2 215,0 1 0,-1 0 0,20 13 0,-2 3-55,-26-17-414,1 0 1,0-1-1,-1 1 0,2-2 0,-1 1 0,0-1 0,1 1 0,-1-2 0,1 1 0,0-1 0,0 0 1,0-1-1,8 2 0,3-6-634</inkml:trace>
  <inkml:trace contextRef="#ctx0" brushRef="#br0" timeOffset="2283.39">2138 215 10338,'-1'-1'213,"0"1"0,1 0 0,-1 0 0,0-1 0,0 1 1,0 0-1,1 0 0,-1 0 0,0 0 0,0 0 0,0 0 0,0 0 0,1 0 0,-1 0 0,0 1 0,0-1 0,0 0 0,1 0 0,-1 1 0,0-1 0,0 1 0,1-1 0,-1 1 1,0-1-1,1 1 0,-1-1 0,1 1 0,-1-1 0,0 2 0,-18 22 859,15-18-407,-2 3-419,1 0 1,1 0 0,-1 0-1,1 1 1,1 0 0,0 0-1,0 0 1,1 0 0,0 0 0,1 0-1,0 14 1,0-21-240,1 1 1,0-1-1,1 1 1,-1-1-1,0 0 1,1 1-1,0-1 1,0 0-1,0 1 1,0-1-1,1 0 1,-1 0-1,1 0 1,0 0-1,-1 0 0,1 0 1,1-1-1,-1 1 1,0 0-1,1-1 1,-1 0-1,1 0 1,0 0-1,0 0 1,0 0-1,0 0 1,0-1-1,0 1 1,0-1-1,0 0 0,1 0 1,-1 0-1,0 0 1,1-1-1,-1 1 1,7-1-1,-3 0-52,0-1 0,-1 0 0,1 0 0,0 0 0,-1-1 0,1 0 0,-1 0 1,1 0-1,-1-1 0,0 0 0,0 0 0,-1-1 0,1 0 0,-1 0 0,1 0 0,-1 0 0,0-1 0,5-7 0,-7 9 25,0 0 0,-1 0 0,0-1 0,0 1 0,0-1 0,0 1 0,0-1 0,-1 0 0,0 1 0,0-1 1,0 0-1,0 0 0,0 0 0,-1 0 0,1 0 0,-1 0 0,0 0 0,-1 0 0,1 0 0,-1 0 0,0 0 0,1 0 0,-2 0 0,1 0 0,0 1 1,-1-1-1,0 0 0,0 1 0,0-1 0,0 1 0,-5-6 0,4 6-33,0 0 0,0 0 0,0 1 0,-1-1 0,1 1-1,-1 0 1,1 0 0,-1 0 0,0 0 0,0 0 0,0 1 0,0 0 0,0 0 0,0 0 0,0 0 0,0 1-1,0 0 1,0-1 0,0 1 0,-1 1 0,1-1 0,0 1 0,0-1 0,0 1 0,-6 2 0,10-2-115,-1-1 1,1 0 0,0 0-1,-1 0 1,1 1-1,-1-1 1,1 0 0,0 1-1,-1-1 1,1 0-1,0 1 1,0-1 0,-1 0-1,1 1 1,0-1-1,0 0 1,-1 1 0,1-1-1,0 1 1,0-1 0,0 0-1,0 1 1,0-1-1,-1 1 1,1-1 0,0 1-1,0-1 1,0 1-1,0-1 1,0 1 0,1-1-1,-1 1 1,4 7-1874</inkml:trace>
  <inkml:trace contextRef="#ctx0" brushRef="#br0" timeOffset="2696.63">2472 262 10626,'3'-3'617,"1"1"1,-1 0-1,1 0 0,-1 0 0,1 1 1,0-1-1,0 1 0,0 0 0,0 0 0,0 0 1,6 0-1,-4 1-275,-1 0 0,1 0 0,-1 1 0,1-1 0,-1 1 0,1 0 0,-1 1 0,8 2 0,-10-3-317,-1 0 0,0 0 0,1 0 1,-1 0-1,0 0 0,0 1 0,1-1 0,-1 1 0,0-1 1,0 1-1,-1 0 0,1 0 0,0 0 0,-1 0 0,1 0 0,-1 0 1,1 0-1,-1 0 0,0 1 0,0-1 0,0 0 0,0 1 0,-1-1 1,1 1-1,-1-1 0,1 1 0,-1-1 0,0 1 0,0 0 0,0-1 1,0 1-1,-1-1 0,1 1 0,0-1 0,-1 1 0,0-1 1,0 1-1,0-1 0,0 0 0,-2 5 0,-3 1-37,0 1-1,-1-1 1,1 0-1,-2 0 1,1-1-1,-1 0 1,0 0-1,0-1 1,-1 0 0,0-1-1,0 0 1,0 0-1,-1-1 1,1 0-1,-1 0 1,0-1-1,-19 3 1,18-9-386,12-5-49,17-8-32,-13 13 498,0 1 1,1 0-1,-1 1 1,0-1 0,1 1-1,-1 0 1,1 0-1,-1 1 1,1-1 0,-1 1-1,1 1 1,8 0-1,2 3 404,0 0-1,28 11 1,-32-10-747,1 0-1,-1-1 1,1-1-1,0 0 1,19 2 0,-14-6-434</inkml:trace>
  <inkml:trace contextRef="#ctx0" brushRef="#br0" timeOffset="3090.49">2941 219 10098,'9'-10'4265,"-4"12"-1688,-4 4-521,-1 16 25,-6 9-233,-6 9-752,-5 3-232,-2-2-368,4-3-119,4-10-361,3 0-393,8-13-1391,0-5-1017,1-14 164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2T06:05:38.7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1 155 7858,'-52'4'2951,"34"2"-415,18-6-2458,0 0-1,0 0 0,0 1 0,-1-1 0,1 0 0,0 0 1,0 0-1,0 0 0,0 0 0,0 0 0,0 0 1,0 1-1,0-1 0,0 0 0,0 0 0,0 0 0,0 0 1,0 0-1,0 1 0,0-1 0,0 0 0,0 0 1,0 0-1,0 0 0,0 0 0,0 0 0,0 1 1,1-1-1,-1 0 0,0 0 0,0 0 0,0 0 0,0 0 1,0 0-1,0 0 0,0 0 0,0 0 0,0 1 1,1-1-1,-1 0 0,0 0 0,0 0 0,0 0 1,0 0-1,0 0 0,0 0 0,0 0 0,1 0 0,-1 0 1,0 0-1,0 0 0,0 0 0,0 0 0,0 0 1,1 0-1,-1 0 0,0 0 0,0 0 0,0 0 0,0 0 1,0 0-1,0 0 0,1 0 0,10-1 23,0 0 0,1 0 0,-1-1 0,0 0 0,0-1 0,0 0 0,17-8 0,80-43 29,-55 25-95,-17 11-8,59-27 176,-114 78 558,-14 12-258,-120 178 1550,126-179-1915,3 0-1,1 2 1,-22 64 0,42-96-352,1-4-673,0-24-5047</inkml:trace>
  <inkml:trace contextRef="#ctx0" brushRef="#br0" timeOffset="831.13">24 462 9802,'-3'-17'1252,"1"0"1,-1-22-1,4 37-1149,-1 0 1,1 1-1,0-1 1,0 0-1,0 0 1,0 1-1,0-1 1,0 0-1,0 1 1,0 0-1,1-1 1,-1 1-1,1-1 1,-1 1-1,1 0 1,-1 0-1,1 0 1,0 0-1,-1 0 1,1 0-1,0 1 1,0-1-1,0 1 1,0-1-1,0 1 1,-1-1-1,5 1 1,4-3 211,47-13 376,1 1 1,0 4-1,0 2 1,95-3 0,-237 44-246,70-26-403,1 0 0,0 1 0,1 1-1,0 0 1,0 0 0,1 1 0,-17 17-1,21-18-5,0-1-1,1 1 0,1 0 1,-1 0-1,1 1 0,0 0 0,1 0 1,0 0-1,1 0 0,0 1 1,-3 13-1,5-21-32,1 0-1,-1 0 1,1 1 0,0-1 0,0 0-1,0 0 1,0 0 0,0 0-1,0 0 1,1 0 0,-1 0 0,1 0-1,-1 0 1,1 0 0,0 0 0,-1 0-1,1 0 1,1 0 0,-1 0-1,1 2 1,0-3-3,0 0-1,-1 0 0,1 0 1,0 0-1,0 0 0,0 0 1,0 0-1,-1 0 1,1-1-1,0 1 0,0-1 1,1 0-1,-1 1 1,0-1-1,0 0 0,4 0 1,3-2-15,0 1 0,0-1 0,0 0 0,0-1 0,-1 0 0,1 0 1,-1-1-1,10-6 0,-7 3-25,1-1 0,-1-1 0,-1 0 0,0 0 0,0-1 0,-1 0 0,0-1 1,-1 0-1,0 0 0,-1-1 0,0 0 0,-1 0 0,0-1 0,-1 0 0,5-16 0,-3 14 42,-3 8 26,-9 11 227,-4 8-102,-1 1 0,2 0 0,0 0 1,-12 26-1,17-32-123,0 0 0,1 0 0,0 0 0,0 1 0,0-1 1,1 1-1,0-1 0,0 1 0,1-1 0,0 1 0,2 14 0,-1-21-96,-1 0-1,0 1 1,1-1-1,-1 0 1,0 0-1,1 1 1,-1-1-1,1 0 1,0 0-1,-1 0 0,1 0 1,0 0-1,0 0 1,0 0-1,0 0 1,0 0-1,0 0 1,0 0-1,0 0 1,0-1-1,0 1 0,0-1 1,1 1-1,-1 0 1,0-1-1,0 0 1,1 1-1,-1-1 1,0 0-1,0 0 1,1 0-1,-1 0 0,0 0 1,3 0-1,0-1-81,0 0-1,1 0 1,-1 0-1,-1 0 1,1-1 0,0 0-1,0 1 1,0-2-1,6-3 1,14-15 32</inkml:trace>
  <inkml:trace contextRef="#ctx0" brushRef="#br0" timeOffset="832.13">703 134 10218,'0'0'234,"1"-1"0,-1 0 0,0 0 0,0 0 0,1 1 0,-1-1 1,0 0-1,0 0 0,0 0 0,0 0 0,1 1 0,-1-1 0,-1 0 0,1 0 0,0 0 0,0 0 0,0 1 0,0-1 0,-1 0 0,1-1 0,-12 10 2305,-16 31-359,10-8-1581,0 1-1,2 0 0,2 1 0,1 0 1,1 1-1,2 1 0,-6 37 1,15-71-591,1 1 1,0-1 0,-1 1 0,1-1-1,0 1 1,0-1 0,0 1 0,0-1 0,0 1-1,1-1 1,-1 1 0,0-1 0,1 1-1,-1-1 1,2 2 0,-2-3-17,1 0-1,-1 0 1,1 0 0,-1 0-1,1 0 1,-1 0 0,1 0-1,-1 0 1,1 0 0,-1 0-1,0-1 1,1 1 0,-1 0-1,1 0 1,-1 0-1,1-1 1,-1 1 0,1 0-1,-1-1 1,0 1 0,1 0-1,-1-1 1,0 1 0,1-1-1,-1 1 1,0 0 0,0-1-1,1 0 1,29-47-849,-26 41 719,4-8-174,19-30-430,-25 42 690,0 0 1,0 0 0,0 0-1,1 1 1,-1-1-1,1 1 1,0-1-1,0 1 1,0 0-1,5-3 1,-7 5 49,-1 0 1,0 0-1,0 0 0,1 0 1,-1 0-1,0 0 1,1 0-1,-1 0 0,0 0 1,1 0-1,-1 0 0,0 0 1,0 0-1,1 0 1,-1 0-1,0 0 0,1 0 1,-1 0-1,0 0 0,0 0 1,1 0-1,-1 1 0,0-1 1,1 0-1,-1 0 1,0 0-1,0 0 0,0 1 1,1-1-1,-1 0 0,0 0 1,0 1-1,0-1 0,1 0 1,-1 0-1,0 1 1,0-1-1,0 0 0,0 1 1,0-1-1,0 0 0,0 0 1,0 1-1,1 21 42,-9 24 160,-3-11-25,7-25-144,0 1 1,1-1-1,1 1 1,0 0-1,0 0 0,0 18 1,2-28-145,1 0 0,-1 0 1,1 0-1,-1 1 0,0-1 1,1 0-1,0 0 0,-1 0 0,1 0 1,0 0-1,-1 0 0,1 0 1,0 0-1,0 0 0,0 0 1,0 0-1,0-1 0,0 1 0,0 0 1,0-1-1,0 1 0,1-1 1,-1 1-1,0-1 0,0 1 1,0-1-1,1 0 0,-1 0 0,0 0 1,0 1-1,1-1 0,-1 0 1,0-1-1,0 1 0,1 0 0,-1 0 1,2-1-1,8-1-759,1 0 0,-1-1 1,12-4-1,-15 4 509,33-9-394</inkml:trace>
  <inkml:trace contextRef="#ctx0" brushRef="#br0" timeOffset="1223.5">989 418 8354,'4'-6'721,"0"0"-1,-1-1 1,0 1 0,0-1 0,0 1 0,2-13-1,-5 18-616,1 0-1,-1 0 1,0 0-1,0 0 0,0-1 1,0 1-1,0 0 0,0 0 1,-1 0-1,1 0 1,0 0-1,0 0 0,-1-1 1,1 1-1,-1 0 1,1 0-1,-1 0 0,1 0 1,-2-1-1,0 1 29,1 0 0,-1 0 0,1 0 0,0 1 0,-1-1 0,0 1 0,1-1 0,-1 1 0,1-1 0,-1 1 0,1 0 0,-1 0 0,0 0 0,1 0 0,-1 0 0,0 0 0,1 0 0,-4 1 0,-3 1 109,0 0 0,-1 0 0,1 1 0,0 0 0,0 1 0,1 0 0,-1 0 0,1 0 0,0 1 0,0 0 0,-10 10 0,6-4-37,0 0 1,1 1-1,1 0 1,0 0-1,-12 22 1,19-30-173,0 0 0,1 0 0,-1 0 0,1 0-1,0 0 1,0 0 0,0 0 0,1 0 0,-1 0 0,1 1 0,0 6 0,0-10-34,1 0 1,-1 1-1,0-1 1,1 0 0,-1 0-1,1 0 1,-1 1-1,1-1 1,-1 0 0,1 0-1,0 0 1,0 0-1,0 0 1,-1 0 0,1 0-1,0 0 1,0-1-1,0 1 1,0 0 0,0-1-1,1 1 1,-1 0 0,0-1-1,0 1 1,0-1-1,0 0 1,1 1 0,-1-1-1,0 0 1,1 0-1,-1 1 1,0-1 0,0 0-1,1-1 1,-1 1-1,0 0 1,0 0 0,1 0-1,-1-1 1,0 1 0,2-1-1,7-2-146,0 0 1,-1-1-1,1 0 0,-1 0 1,0-1-1,0 0 0,0 0 0,-1-1 1,0-1-1,10-8 0,-13 10 81,1 0 1,-1-1-1,0 0 0,-1 0 0,0 0 0,0 0 1,0-1-1,0 1 0,-1-1 0,0 0 0,-1 0 0,1 0 1,-1 0-1,1-14 0,-2 21 68,-1-1 1,0 0-1,0 1 0,0-1 1,0 0-1,0 0 0,0 1 1,0-1-1,0 0 0,0 1 1,0-1-1,0 0 0,0 1 1,0-1-1,-1 0 1,1 1-1,0-1 0,-1 0 1,1 1-1,0-1 0,-1 0 1,1 1-1,-1-1 0,0 0 1,-10 8 132,-12 26 114,19-27-218,1 0 0,0 1 0,0-1 0,1 1 0,0 0 0,0-1 0,1 1 0,0 0 0,0 0 0,0 12-1,1-17-24,0 0 0,1 1-1,-1-1 1,1 0 0,-1 0-1,1 0 1,0 0 0,0-1-1,0 1 1,0 0-1,0 0 1,0 0 0,1-1-1,-1 1 1,3 2 0,-1-2-6,-1 0-1,1-1 1,0 1 0,0-1 0,0 0 0,0 0 0,0 0 0,0 0 0,0 0 0,0-1-1,0 1 1,0-1 0,5 0 0,-4 0-14,-1 0-1,1-1 0,0 0 1,0 0-1,-1 0 1,1 0-1,-1-1 1,1 1-1,-1-1 1,0 0-1,1 0 0,-1 0 1,0 0-1,0-1 1,0 1-1,-1-1 1,1 0-1,-1 1 1,3-5-1,7-10-126,0 0-1,12-26 1,-4 8-48,-15 26 127,0 1 0,1 1 0,0-1 0,0 1 0,1 0 0,8-6 0,-14 11 56,1 1 0,0 0 0,0-1-1,0 1 1,0 0 0,0 0 0,1 0 0,-1 0-1,0 0 1,0 1 0,1-1 0,-1 1-1,0-1 1,1 1 0,-1 0 0,0 0 0,1 0-1,-1 0 1,0 0 0,1 1 0,-1-1 0,0 1-1,1-1 1,-1 1 0,0 0 0,0 0 0,0 0-1,0 0 1,0 0 0,3 2 0,4 7 450,0-1 1,0 1-1,-1 1 1,11 16 0,-25-34-440,0 1 0,-1 0 0,0 0 1,0 0-1,0 1 0,-11-7 1,15 11-11,1 0-1,-1 0 1,1 0 0,0 1 0,-1-1 0,1 1 0,-1-1 0,0 1 0,1 0 0,-1 0 0,1 0 0,-1 0 0,1 1 0,-1-1-1,1 1 1,-1-1 0,1 1 0,-1 0 0,1 0 0,0 0 0,0 0 0,-1 1 0,1-1 0,0 0 0,0 1 0,0 0 0,-3 3 0,0 1 9,1 0 0,-1 0 0,1 0 1,0 1-1,1 0 0,0-1 0,0 1 1,0 1-1,1-1 0,0 0 1,0 0-1,1 1 0,0-1 0,1 1 1,-1 0-1,1-1 0,1 1 0,-1-1 1,1 1-1,1-1 0,3 15 1,-4-20-15,0-1 0,0 1 0,-1 0 0,1-1 0,0 1 0,0-1 1,0 1-1,1-1 0,-1 0 0,0 1 0,0-1 0,1 0 1,-1 0-1,1 0 0,-1 0 0,1 0 0,-1 0 0,1 0 1,0-1-1,-1 1 0,1 0 0,0-1 0,0 0 0,-1 1 1,1-1-1,0 0 0,0 0 0,0 0 0,-1 0 0,1 0 0,0 0 1,0-1-1,0 1 0,-1 0 0,1-1 0,0 0 0,-1 1 1,1-1-1,2-1 0,4-2-84,0-1 0,0 1 0,0-2 1,0 1-1,-1-1 0,8-8 0,2-1-4,118-121-885,-108 105 344,-1-1 0,36-58 0,4-19-754,-115 187 3007,3 2 0,-39 93 1,81-163-1442,0 0 0,1 0 0,0 0 0,0 0 0,-2 20 0,5-28-181,0 1-1,0-1 1,0 1-1,0-1 1,0 0-1,0 0 1,1 1 0,-1-1-1,1 0 1,0 1-1,-1-1 1,1 0-1,0 0 1,0 0-1,1 0 1,-1 0-1,0 0 1,1 0-1,-1 0 1,1-1-1,-1 1 1,1 0-1,0-1 1,0 1 0,0-1-1,0 0 1,0 0-1,0 0 1,0 0-1,0 0 1,3 1-1,1-1-194,-1 0 1,0 0-1,1-1 0,-1 1 0,0-1 1,1-1-1,-1 1 0,0-1 0,0 0 1,1 0-1,-1 0 0,0-1 0,0 0 1,0 0-1,6-3 0,3-3-545,0-1-1,0 0 1,22-20 0,13-17-26</inkml:trace>
  <inkml:trace contextRef="#ctx0" brushRef="#br0" timeOffset="2063.81">1876 97 7042,'-10'-4'7315,"-1"9"-4836,-9 15-1163,-3 12-593,1 0 1,2 1-1,1 1 0,-18 45 1,-42 149-59,61-179-1309,14-48-1350,2-10 878,0-11-290,3 0 505,0 0 0,2 0 0,0 0 0,6-19 0,-4 22 904,0 0 0,2 1 0,0 0 0,17-29 0,-20 40 194,-1 1 0,1-1-1,0 1 1,0 0 0,0 1-1,1-1 1,0 1 0,-1-1 0,1 2-1,0-1 1,0 0 0,9-2 0,6-2 416,1 2 1,22-4-1,-14 3-349,-4 1-22,13-3 149,1-2-1,40-15 1,-70 21-367,1 0 0,-1 0 0,1-1 0,-2 0 0,1-1 0,0 0-1,-1 0 1,0-1 0,-1 0 0,1-1 0,-1 1 0,-1-1 0,8-12 0,-13 19-26,0 0 1,-1-1-1,1 1 1,-1 0-1,1-1 1,-1 1-1,1-1 1,-1 1-1,0-1 1,1 1-1,-1-1 1,0 1-1,0-1 1,0 1-1,-1-3 1,-5 0 57,-9 12 121,0 7 183,0 0-1,1 0 0,0 1 1,-20 33-1,-39 80 1106,56-96-1150,7-15-142,2-6-56,1 1-1,1 0 1,0 0-1,0 0 1,2 1-1,-1 0 1,-3 24-1,8-37-125,0 1-1,0 0 0,0 0 1,0-1-1,1 1 0,-1 0 0,0-1 1,1 1-1,-1 0 0,1-1 1,0 1-1,-1 0 0,1-1 0,0 1 1,0-1-1,0 1 0,0-1 0,0 0 1,0 1-1,0-1 0,1 0 1,-1 0-1,0 0 0,1 0 0,-1 0 1,1 0-1,-1 0 0,1-1 1,0 1-1,-1 0 0,1-1 0,0 1 1,-1-1-1,1 0 0,0 1 0,0-1 1,-1 0-1,1 0 0,0 0 1,2-1-1,4 1-123,-1-1 0,0 0 1,1 0-1,-1-1 0,0 1 0,0-2 0,0 1 1,7-4-1,11-11-436,-1-1-1,-1 0 1,0-2 0,-2 0 0,28-35-1,-31 35 226,-16 19 310,0-1-1,0 0 0,-1 0 1,1 0-1,0 0 0,-1-1 1,0 1-1,1 0 0,1-5 1,-4 7 46,1 0-1,0-1 1,-1 1 0,1 0 0,0 0 0,-1 0-1,1-1 1,0 1 0,-1 0 0,1 0-1,0 0 1,-1 0 0,1 0 0,-1 0 0,1 0-1,0 0 1,-1 0 0,1 0 0,0 0 0,-1 0-1,1 0 1,-1 0 0,1 0 0,0 0 0,-1 0-1,1 1 1,0-1 0,-1 0 0,1 0 0,0 0-1,-1 1 1,1-1 0,0 0 0,-1 0-1,1 1 1,-9 3 226,1 1 0,1 0 0,-1 0-1,-9 9 1,12-8-99,-1 1 0,1 0 0,-1 0 0,2 1 0,-1-1 0,1 1 0,-4 11 0,6-15-96,1 0 0,-1 1 0,1-1 0,0 0 0,0 1 1,1-1-1,-1 0 0,1 1 0,0-1 0,0 1 0,1-1 0,-1 1 0,1-1 0,0 0 0,0 1 1,2 5-1,-2-9-41,0 1 1,0-1-1,0 1 0,0-1 1,0 1-1,0-1 1,1 0-1,-1 1 1,0-1-1,1 0 1,-1 0-1,1 0 1,-1 0-1,1 0 0,-1-1 1,1 1-1,0 0 1,-1-1-1,1 1 1,0-1-1,0 1 1,-1-1-1,1 0 0,0 0 1,0 0-1,0 0 1,-1 0-1,1 0 1,0-1-1,0 1 1,-1 0-1,1-1 1,0 1-1,-1-1 0,1 0 1,0 0-1,-1 0 1,2-1-1,4-1-32,-1-1 0,0 0 0,0 0 0,-1 0-1,1-1 1,-1 0 0,0 0 0,5-7 0,-4 4-61,-1 0 0,0-1 0,-1 0-1,0 0 1,0 0 0,2-10 0,-4 14 37,-1 1-1,0-1 1,0 1-1,-1-1 1,1 1-1,-1-1 1,0 0-1,0 1 1,-1-1-1,1 1 1,-1-1-1,0 0 1,0 1-1,0 0 1,-3-5-1,3 7 43,0 1-1,0 0 1,0 0-1,0-1 1,0 1 0,0 0-1,0 0 1,0 0 0,-1 0-1,1 0 1,0 1-1,-1-1 1,1 0 0,-1 1-1,1-1 1,-1 1 0,1-1-1,-1 1 1,1 0-1,-1-1 1,1 1 0,-1 0-1,1 0 1,-1 0 0,0 0-1,1 1 1,-1-1-1,1 0 1,-1 1 0,1-1-1,-1 1 1,1-1 0,-1 1-1,1 0 1,-3 1-1,-1 1 0,-1 0-1,1 0 1,0 1-1,0-1 0,1 1 1,-1 0-1,1 1 0,-5 4 1,4-1 26,0 0-1,0 0 1,1 0 0,0 1-1,1 0 1,-5 16 0,7-22-11,0-1 1,1 0 0,-1 0 0,1 0 0,-1 0 0,1 1 0,0-1 0,0 0 0,0 1 0,0-1 0,0 0 0,1 0 0,-1 0 0,1 1 0,-1-1 0,1 0 0,0 0 0,0 0 0,0 0 0,0 0 0,0 0 0,0 0 0,1 0 0,-1 0 0,1-1 0,-1 1-1,1-1 1,0 1 0,-1-1 0,1 1 0,0-1 0,0 0 0,4 2 0,3-1-12,1 0 0,0 0 0,-1-1 1,1 0-1,0-1 0,-1 0 0,1-1 0,0 0 0,-1 0 0,1-1 0,-1 0 0,1-1 0,-1 0 0,11-5 1,-5 1-15,1 0 1,-2-1-1,1 0 1,-1-1-1,0-1 1,-1-1-1,18-17 1,-18 13-26,-2-1 1,0 0-1,0-1 0,-2 0 1,15-35-1,-1 3-28,-44 123 1499,15-52-1098,2-4 100,-1 1 0,0-1-1,-14 28 1,16-41-378,0 0 1,0 0 0,0 0 0,0-1-1,-1 1 1,0-1 0,0 0-1,0 0 1,0-1 0,-1 1-1,0-1 1,1 0 0,-1 0-1,0 0 1,0-1 0,-9 3-1,6-2-44,-1-1-1,1 0 1,-17 1-1,22-3-62,0 0 0,1 0 0,-1 0 0,0 0-1,1-1 1,-1 1 0,0-1 0,1 1 0,-1-1 0,1 0 0,-1 0 0,1 0 0,-1-1-1,1 1 1,0 0 0,-3-3 0,4 3-73,0 0 0,1 0 0,-1-1 1,0 1-1,1 0 0,-1-1 0,1 1 0,0-1 0,-1 1 0,1 0 0,0-1 0,0 1 1,0-1-1,0 1 0,0-1 0,0 1 0,0 0 0,0-1 0,1 1 0,-1-1 0,1 1 1,-1 0-1,1-1 0,-1 1 0,1 0 0,0 0 0,-1-1 0,1 1 0,0 0 0,0 0 1,0 0-1,0 0 0,2-1 0,17-19-847</inkml:trace>
  <inkml:trace contextRef="#ctx0" brushRef="#br0" timeOffset="3005.42">2708 393 10586,'2'10'3211,"8"19"2191,-9-28-5339,-1-1 1,1 1-1,-1 0 0,1-1 1,-1 1-1,1-1 1,-1 1-1,1-1 0,-1 0 1,1 1-1,0-1 1,-1 0-1,1 1 1,0-1-1,0 0 0,-1 0 1,1 1-1,0-1 1,-1 0-1,1 0 0,0 0 1,0 0-1,-1 0 1,1 0-1,0 0 1,0 0-1,-1 0 0,1-1 1,0 1-1,-1 0 1,1 0-1,0-1 1,0 1-1,-1 0 0,1-1 1,-1 1-1,2-1 1,7-5-88,0-1 0,0 0 1,-1 0-1,1 0 0,-2-1 1,1 0-1,10-16 1,-15 19-55,1 1 0,-1-1 1,-1 0-1,1 0 0,-1 0 0,0-1 1,0 1-1,0 0 0,-1-1 1,0 1-1,0-1 0,0 0 1,-1 1-1,1-1 0,-1 0 1,-2-9-1,2 13 69,0 1 1,-1 0-1,1 0 1,0-1 0,-1 1-1,1 0 1,-1 0-1,1-1 1,-1 1-1,0 0 1,1 0-1,-1 0 1,0 0-1,0 0 1,0 0-1,0 0 1,0 0-1,0 0 1,0 0-1,0 1 1,0-1-1,-1 0 1,1 1-1,0-1 1,0 1-1,-3-1 1,2 1 7,-1 0 1,1 0-1,-1 0 1,0 0 0,1 1-1,-1-1 1,0 1-1,1 0 1,-1 0-1,1 0 1,0 0 0,-4 2-1,-3 2 45,1 1-1,0 0 0,0 0 1,1 0-1,-1 1 1,-6 9-1,10-10 12,-1 1 1,2 0-1,-1 0 0,1 0 0,0 0 0,0 1 0,1-1 1,0 1-1,0-1 0,1 1 0,0 0 0,0 0 0,1 13 1,0-18-45,0 1 0,1-1 0,-1 0 0,1 1 0,0-1 0,0 0 0,0 0 0,0 0 0,0 0 0,1 0 1,-1 0-1,1 0 0,0 0 0,0-1 0,0 1 0,1-1 0,-1 1 0,0-1 0,1 0 0,-1 0 0,1 0 0,0 0 1,0 0-1,0-1 0,0 1 0,0-1 0,0 0 0,0 0 0,0 0 0,1 0 0,-1 0 0,0-1 0,1 0 0,3 1 1,4-2-60,0 1 1,0-1 0,0-1-1,0 0 1,-1-1 0,1 0-1,-1 0 1,20-10 0,-10 3-147,0-1 1,-2 0-1,27-22 0,-38 28 144,-1 0 0,0 0 1,0-1-1,-1 0 0,0 0 0,0-1 0,0 1 0,-1-1 0,0 0 0,0-1 0,-1 1 0,0 0 0,2-9 0,-5 16 51,0 0 0,0 0-1,0-1 1,1 1 0,-1 0-1,0 0 1,0 0-1,0-1 1,0 1 0,0 0-1,0 0 1,0 0 0,0-1-1,0 1 1,0 0-1,0 0 1,0 0 0,-1-1-1,1 1 1,0 0 0,0 0-1,0 0 1,0-1-1,0 1 1,0 0 0,0 0-1,0 0 1,-1 0-1,1 0 1,0-1 0,0 1-1,0 0 1,0 0 0,0 0-1,-1 0 1,1 0-1,0 0 1,0 0 0,0-1-1,-1 1 1,1 0 0,0 0-1,0 0 1,0 0-1,-1 0 1,1 0 0,0 0-1,0 0 1,-14 6 126,-10 13 178,17-13-187,1 1 0,-1 0 0,1 0 0,1 1 0,0 0 0,0 0 0,0 0 0,1 0 0,-4 13 0,7-19-109,0 0-1,0 0 1,1 1 0,-1-1 0,1 0 0,0 1-1,-1-1 1,1 0 0,0 1 0,1-1 0,-1 0 0,0 1-1,1-1 1,-1 0 0,1 0 0,0 1 0,0-1 0,-1 0-1,1 0 1,1 0 0,-1 0 0,0 0 0,1 0 0,-1 0-1,1 0 1,-1-1 0,1 1 0,0-1 0,-1 1-1,1-1 1,0 1 0,0-1 0,0 0 0,0 0 0,1 0-1,-1 0 1,0 0 0,0-1 0,1 1 0,-1-1 0,0 1-1,3-1 1,0 1-18,-1-1-1,1 0 0,-1 0 1,1 0-1,-1-1 0,1 1 1,0-1-1,-1 0 1,0 0-1,1-1 0,-1 1 1,0-1-1,1 0 0,-1 0 1,4-3-1,11-8-258,32-27 0,-19 14-50,-30 28 557,-5 8 94,-10 20 463,7-18-381,1 2-21,3-9-238,1 1 1,-1-1 0,-1 1-1,1-1 1,-1 0-1,0 0 1,0 0 0,-1 0-1,1 0 1,-1-1 0,0 0-1,-7 6 1,11-10-154,0 0-1,0 0 1,0 1-1,-1-1 1,1 0 0,0 0-1,0 0 1,0 0 0,-1 1-1,1-1 1,0 0-1,0 0 1,-1 0 0,1 0-1,0 0 1,0 0 0,0 0-1,-1 0 1,1 0-1,0 0 1,0 0 0,-1 0-1,1 0 1,0 0 0,0 0-1,-1 0 1,1 0-1,0 0 1,0 0 0,-1 0-1,1 0 1,0 0 0,0-1-1,-1 1 1,1 0-1,0 0 1,0 0 0,0 0-1,0 0 1,-1-1 0,1-11-72,10-15-170,-5 15 119,1 1 0,1-1 0,0 2-1,0-1 1,1 1 0,0 0 0,1 0 0,0 1 0,0 1 0,15-11-1,-17 14 139,0 1-1,0 1 1,0-1-1,0 1 0,1 0 1,-1 1-1,1 0 1,0 0-1,0 0 0,-1 1 1,1 1-1,0-1 1,0 1-1,0 0 0,0 1 1,0 0-1,0 0 1,8 3-1,-3-1 167,0 1 0,0 0 1,0 1-1,-1 1 0,0 0 0,0 0 0,0 1 0,0 1 1,17 14-1,-45-41-931,2-2 0,-16-28-1,17 27 95,0 1 0,-2 0 0,-31-35 0,41 50 600,-1 1 0,0-1 0,0 2 0,-1-1 0,0 1 0,0 0 0,0 0 0,0 1 0,0 0-1,-1 0 1,1 0 0,-1 1 0,0 1 0,1-1 0,-1 1 0,-16 0 0,18 1 148,0 1 1,0 0-1,0 0 1,0 1-1,1-1 1,-1 1-1,0 1 0,1-1 1,-1 1-1,-9 6 1,12-7-1,1 0 0,-1 0 0,0 0 1,1 0-1,-1 0 0,1 1 0,0 0 1,0-1-1,0 1 0,0 0 0,0 0 1,1 0-1,-1 0 0,1 0 0,0 0 1,0 0-1,0 1 0,0-1 0,0 0 1,0 7-1,1-8-86,0-1-1,1 1 1,-1 0 0,0-1-1,0 1 1,1-1 0,-1 1 0,1-1-1,-1 0 1,1 1 0,0-1-1,-1 1 1,1-1 0,0 0 0,0 0-1,0 1 1,0-1 0,0 0-1,0 0 1,0 0 0,1 0-1,-1 0 1,0 0 0,0-1 0,1 1-1,-1 0 1,1-1 0,-1 1-1,1-1 1,1 1 0,1 0-213,-1-1-1,1 1 1,-1-1 0,1 0 0,-1 0 0,1 0-1,-1-1 1,1 1 0,-1-1 0,1 0 0,5-2-1,11-6-7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Mat19</b:Tag>
    <b:SourceType>DocumentFromInternetSite</b:SourceType>
    <b:Guid>{B6F7B4BE-FA4B-47CB-BE63-EA79566A5438}</b:Guid>
    <b:Title>Centralized vs Distributed Version Control System</b:Title>
    <b:Year>2019</b:Year>
    <b:Author>
      <b:Author>
        <b:NameList>
          <b:Person>
            <b:Last>Lubański</b:Last>
            <b:First>Mateusz</b:First>
          </b:Person>
        </b:NameList>
      </b:Author>
    </b:Author>
    <b:InternetSiteTitle>FAUN Publication</b:InternetSiteTitle>
    <b:Month>April</b:Month>
    <b:Day>30</b:Day>
    <b:YearAccessed>2021</b:YearAccessed>
    <b:MonthAccessed>September</b:MonthAccessed>
    <b:DayAccessed>30</b:DayAccessed>
    <b:URL>https://faun.pub/centralized-vs-distributed-version-control-systems-a135091299f0</b:URL>
    <b:RefOrder>1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4" ma:contentTypeDescription="Create a new document." ma:contentTypeScope="" ma:versionID="fb2a868b668881aada77470dd05f802e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186e4f6c7c46c90526929512a5e4441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458265-F500-4DA7-847E-EBA9F4120DEB}">
  <ds:schemaRefs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terms/"/>
    <ds:schemaRef ds:uri="http://purl.org/dc/dcmitype/"/>
    <ds:schemaRef ds:uri="http://purl.org/dc/elements/1.1/"/>
    <ds:schemaRef ds:uri="a134601d-7b21-4770-a5cd-8a91eea32ed9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5AA6B10F-400A-45D6-846D-744DC4D92F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ED29841-B99A-40CF-AFFF-5FA44BCEBD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4601d-7b21-4770-a5cd-8a91eea32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EDA19F-EC00-4865-82C0-31E2F0754B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4</Pages>
  <Words>347</Words>
  <Characters>1983</Characters>
  <Application>Microsoft Office Word</Application>
  <DocSecurity>0</DocSecurity>
  <Lines>16</Lines>
  <Paragraphs>4</Paragraphs>
  <ScaleCrop>false</ScaleCrop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.hosein</dc:creator>
  <cp:keywords/>
  <dc:description/>
  <cp:lastModifiedBy>Fahad Hosein</cp:lastModifiedBy>
  <cp:revision>151</cp:revision>
  <dcterms:created xsi:type="dcterms:W3CDTF">2021-11-22T03:07:00Z</dcterms:created>
  <dcterms:modified xsi:type="dcterms:W3CDTF">2021-11-22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